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Spec="center" w:tblpY="4531"/>
        <w:tblW w:w="10905" w:type="dxa"/>
        <w:tblLayout w:type="fixed"/>
        <w:tblLook w:val="01C0" w:firstRow="0" w:lastRow="1" w:firstColumn="1" w:lastColumn="1" w:noHBand="0" w:noVBand="0"/>
      </w:tblPr>
      <w:tblGrid>
        <w:gridCol w:w="4691"/>
        <w:gridCol w:w="720"/>
        <w:gridCol w:w="810"/>
        <w:gridCol w:w="4684"/>
      </w:tblGrid>
      <w:tr w:rsidR="00973A1D" w:rsidRPr="00E479EE" w14:paraId="78E4FB86" w14:textId="77777777" w:rsidTr="00075FA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A6B866" w14:textId="77777777"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FCF67A" w14:textId="77777777" w:rsidR="000E1C6C" w:rsidRPr="00E479EE" w:rsidRDefault="000E1C6C" w:rsidP="00E20D8D">
            <w:pPr>
              <w:tabs>
                <w:tab w:val="left" w:pos="720"/>
              </w:tabs>
              <w:jc w:val="center"/>
              <w:rPr>
                <w:rFonts w:ascii="National Book" w:hAnsi="National Book" w:cs="Arial"/>
                <w:color w:val="002060"/>
                <w:sz w:val="18"/>
                <w:szCs w:val="18"/>
              </w:rPr>
            </w:pPr>
            <w:r w:rsidRPr="00E479EE">
              <w:rPr>
                <w:rFonts w:ascii="National Book" w:hAnsi="National Book" w:cs="Arial"/>
                <w:color w:val="002060"/>
                <w:sz w:val="18"/>
                <w:szCs w:val="18"/>
              </w:rPr>
              <w:t>Credit</w:t>
            </w:r>
          </w:p>
          <w:p w14:paraId="2F885C7F" w14:textId="77777777" w:rsidR="000E1C6C" w:rsidRPr="00E479EE" w:rsidRDefault="000E1C6C" w:rsidP="00E20D8D">
            <w:pPr>
              <w:tabs>
                <w:tab w:val="left" w:pos="720"/>
              </w:tabs>
              <w:jc w:val="center"/>
              <w:rPr>
                <w:rFonts w:ascii="National Book" w:hAnsi="National Book" w:cs="Arial"/>
                <w:color w:val="002060"/>
                <w:sz w:val="18"/>
                <w:szCs w:val="18"/>
              </w:rPr>
            </w:pPr>
            <w:r w:rsidRPr="00E479EE">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513421" w14:textId="77777777" w:rsidR="000E1C6C" w:rsidRPr="00E479EE" w:rsidRDefault="000E1C6C" w:rsidP="00E20D8D">
            <w:pPr>
              <w:tabs>
                <w:tab w:val="left" w:pos="720"/>
              </w:tabs>
              <w:jc w:val="center"/>
              <w:rPr>
                <w:rFonts w:ascii="National Book" w:hAnsi="National Book" w:cs="Arial"/>
                <w:color w:val="002060"/>
                <w:sz w:val="18"/>
                <w:szCs w:val="18"/>
              </w:rPr>
            </w:pPr>
            <w:r w:rsidRPr="00E479EE">
              <w:rPr>
                <w:rFonts w:ascii="National Book" w:hAnsi="National Book" w:cs="Arial"/>
                <w:color w:val="002060"/>
                <w:sz w:val="18"/>
                <w:szCs w:val="18"/>
              </w:rPr>
              <w:t>Upper</w:t>
            </w:r>
          </w:p>
          <w:p w14:paraId="4F498E1C" w14:textId="77777777" w:rsidR="000E1C6C" w:rsidRPr="00E479EE" w:rsidRDefault="000E1C6C" w:rsidP="00E20D8D">
            <w:pPr>
              <w:tabs>
                <w:tab w:val="left" w:pos="720"/>
              </w:tabs>
              <w:jc w:val="center"/>
              <w:rPr>
                <w:rFonts w:ascii="National Book" w:hAnsi="National Book" w:cs="Arial"/>
                <w:color w:val="002060"/>
                <w:sz w:val="18"/>
                <w:szCs w:val="18"/>
              </w:rPr>
            </w:pPr>
            <w:r w:rsidRPr="00E479EE">
              <w:rPr>
                <w:rFonts w:ascii="National Book" w:hAnsi="National Book" w:cs="Arial"/>
                <w:color w:val="002060"/>
                <w:sz w:val="18"/>
                <w:szCs w:val="18"/>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DDA3E2" w14:textId="77777777"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Notes on Transfer Coursework to Kent State</w:t>
            </w:r>
          </w:p>
        </w:tc>
      </w:tr>
      <w:tr w:rsidR="00973A1D" w:rsidRPr="00E479EE" w14:paraId="1F0092E1" w14:textId="77777777" w:rsidTr="009910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924F80" w14:textId="747B115A" w:rsidR="000E1C6C" w:rsidRPr="00E479EE" w:rsidRDefault="000E1C6C" w:rsidP="00E20D8D">
            <w:pPr>
              <w:tabs>
                <w:tab w:val="left" w:pos="720"/>
              </w:tabs>
              <w:rPr>
                <w:rFonts w:ascii="National Book" w:hAnsi="National Book" w:cs="Arial"/>
                <w:color w:val="FFFFFF" w:themeColor="background1"/>
                <w:sz w:val="20"/>
                <w:szCs w:val="20"/>
              </w:rPr>
            </w:pPr>
            <w:r w:rsidRPr="00E479EE">
              <w:rPr>
                <w:rFonts w:ascii="National Book" w:hAnsi="National Book" w:cs="Arial"/>
                <w:b/>
                <w:color w:val="FFFFFF" w:themeColor="background1"/>
                <w:sz w:val="20"/>
                <w:szCs w:val="20"/>
              </w:rPr>
              <w:t>Semester One [1</w:t>
            </w:r>
            <w:r w:rsidR="00E35CB6" w:rsidRPr="00E479EE">
              <w:rPr>
                <w:rFonts w:ascii="National Book" w:hAnsi="National Book" w:cs="Arial"/>
                <w:b/>
                <w:color w:val="FFFFFF" w:themeColor="background1"/>
                <w:sz w:val="20"/>
                <w:szCs w:val="20"/>
              </w:rPr>
              <w:t>4.5</w:t>
            </w:r>
            <w:r w:rsidRPr="00E479EE">
              <w:rPr>
                <w:rFonts w:ascii="National Book" w:hAnsi="National Book" w:cs="Arial"/>
                <w:b/>
                <w:color w:val="FFFFFF" w:themeColor="background1"/>
                <w:sz w:val="20"/>
                <w:szCs w:val="20"/>
              </w:rPr>
              <w:t xml:space="preserve"> Credit Hours]</w:t>
            </w:r>
            <w:r w:rsidRPr="00E479EE">
              <w:rPr>
                <w:rFonts w:ascii="National Book" w:hAnsi="National Book" w:cs="Arial"/>
                <w:color w:val="FFFFFF" w:themeColor="background1"/>
                <w:sz w:val="20"/>
                <w:szCs w:val="20"/>
              </w:rPr>
              <w:t xml:space="preserve"> </w:t>
            </w:r>
            <w:r w:rsidRPr="00E479EE">
              <w:rPr>
                <w:rFonts w:ascii="National Book" w:hAnsi="National Book" w:cs="Arial"/>
                <w:b/>
                <w:bCs/>
                <w:color w:val="FFFFFF" w:themeColor="background1"/>
                <w:sz w:val="20"/>
                <w:szCs w:val="20"/>
              </w:rPr>
              <w:t>Columbus State Community College</w:t>
            </w:r>
          </w:p>
        </w:tc>
      </w:tr>
      <w:tr w:rsidR="00973A1D" w:rsidRPr="00E479EE" w14:paraId="3D5090F6"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40F901C" w14:textId="4F74BAA0"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MATH</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48</w:t>
            </w:r>
            <w:r w:rsidRPr="00E479EE">
              <w:rPr>
                <w:rStyle w:val="name"/>
                <w:rFonts w:ascii="National Book" w:hAnsi="National Book" w:cs="Arial"/>
                <w:color w:val="002060"/>
                <w:sz w:val="20"/>
                <w:szCs w:val="20"/>
                <w:shd w:val="clear" w:color="auto" w:fill="FFFFFF"/>
              </w:rPr>
              <w:t>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18823A"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B48AEE2"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E69D656" w14:textId="77777777"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MATH 11010 (KMCR)</w:t>
            </w:r>
          </w:p>
        </w:tc>
      </w:tr>
      <w:tr w:rsidR="00973A1D" w:rsidRPr="00E479EE" w14:paraId="53CF5B5E"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D6009D" w14:textId="4C287E04"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COLS</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00</w:t>
            </w:r>
            <w:r w:rsidRPr="00E479EE">
              <w:rPr>
                <w:rStyle w:val="name"/>
                <w:rFonts w:ascii="National Book" w:hAnsi="National Book" w:cs="Arial"/>
                <w:color w:val="002060"/>
                <w:sz w:val="20"/>
                <w:szCs w:val="20"/>
                <w:shd w:val="clear" w:color="auto" w:fill="FFFFFF"/>
              </w:rPr>
              <w:t xml:space="preserve">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E2594E"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888F01D"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7035DF" w14:textId="77777777"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1X000</w:t>
            </w:r>
          </w:p>
        </w:tc>
      </w:tr>
      <w:tr w:rsidR="00973A1D" w:rsidRPr="00E479EE" w14:paraId="5474C7DF"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F0F732" w14:textId="48773CE3"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BIO</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300</w:t>
            </w:r>
            <w:r w:rsidRPr="00E479EE">
              <w:rPr>
                <w:rStyle w:val="name"/>
                <w:rFonts w:ascii="National Book" w:hAnsi="National Book" w:cs="Arial"/>
                <w:color w:val="002060"/>
                <w:sz w:val="20"/>
                <w:szCs w:val="20"/>
                <w:shd w:val="clear" w:color="auto" w:fill="FFFFFF"/>
              </w:rPr>
              <w:t> Human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80F08"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67585E3"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59E4973" w14:textId="05FFC8CE"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BIO</w:t>
            </w:r>
            <w:r w:rsidR="0017235B" w:rsidRPr="00E479EE">
              <w:rPr>
                <w:rFonts w:ascii="National Book" w:hAnsi="National Book" w:cs="Arial"/>
                <w:color w:val="002060"/>
                <w:sz w:val="20"/>
                <w:szCs w:val="20"/>
              </w:rPr>
              <w:t>-</w:t>
            </w:r>
            <w:r w:rsidRPr="00E479EE">
              <w:rPr>
                <w:rFonts w:ascii="National Book" w:hAnsi="National Book" w:cs="Arial"/>
                <w:color w:val="002060"/>
                <w:sz w:val="20"/>
                <w:szCs w:val="20"/>
              </w:rPr>
              <w:t>2300 + BIO</w:t>
            </w:r>
            <w:r w:rsidR="0017235B" w:rsidRPr="00E479EE">
              <w:rPr>
                <w:rFonts w:ascii="National Book" w:hAnsi="National Book" w:cs="Arial"/>
                <w:color w:val="002060"/>
                <w:sz w:val="20"/>
                <w:szCs w:val="20"/>
              </w:rPr>
              <w:t>-</w:t>
            </w:r>
            <w:r w:rsidRPr="00E479EE">
              <w:rPr>
                <w:rFonts w:ascii="National Book" w:hAnsi="National Book" w:cs="Arial"/>
                <w:color w:val="002060"/>
                <w:sz w:val="20"/>
                <w:szCs w:val="20"/>
              </w:rPr>
              <w:t>2301 equates to ATTR 25057 (KBS, KLAB) &amp; 25058 (KBS, KLAB)</w:t>
            </w:r>
          </w:p>
        </w:tc>
      </w:tr>
      <w:tr w:rsidR="00973A1D" w:rsidRPr="00E479EE" w14:paraId="3C25D42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24A309" w14:textId="2167BDB6"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10</w:t>
            </w:r>
            <w:r w:rsidRPr="00E479EE">
              <w:rPr>
                <w:rStyle w:val="name"/>
                <w:rFonts w:ascii="National Book" w:hAnsi="National Book" w:cs="Arial"/>
                <w:color w:val="002060"/>
                <w:sz w:val="20"/>
                <w:szCs w:val="20"/>
                <w:shd w:val="clear" w:color="auto" w:fill="FFFFFF"/>
              </w:rPr>
              <w:t> Introduction to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8F4EC2"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3CD550D"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7448EC5" w14:textId="323E4ADF"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03 </w:t>
            </w:r>
          </w:p>
        </w:tc>
      </w:tr>
      <w:tr w:rsidR="00973A1D" w:rsidRPr="00E479EE" w14:paraId="100C7BD4"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24821E0" w14:textId="23E5C284"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20</w:t>
            </w:r>
            <w:r w:rsidRPr="00E479EE">
              <w:rPr>
                <w:rStyle w:val="name"/>
                <w:rFonts w:ascii="National Book" w:hAnsi="National Book" w:cs="Arial"/>
                <w:color w:val="002060"/>
                <w:sz w:val="20"/>
                <w:szCs w:val="20"/>
                <w:shd w:val="clear" w:color="auto" w:fill="FFFFFF"/>
              </w:rPr>
              <w:t> Patient Care in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485C13"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17012C9B"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18F8C6" w14:textId="1ACB2A13"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w:t>
            </w:r>
            <w:r w:rsidR="00313A0C" w:rsidRPr="00E479EE">
              <w:rPr>
                <w:rFonts w:ascii="National Book" w:hAnsi="National Book" w:cs="Arial"/>
                <w:color w:val="002060"/>
                <w:sz w:val="20"/>
                <w:szCs w:val="20"/>
              </w:rPr>
              <w:t xml:space="preserve">14016 </w:t>
            </w:r>
          </w:p>
        </w:tc>
      </w:tr>
      <w:tr w:rsidR="00973A1D" w:rsidRPr="00E479EE" w14:paraId="20D84BEB"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9F73AD3" w14:textId="4063FBCC"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IM</w:t>
            </w:r>
            <w:r w:rsidRPr="00E479EE">
              <w:rPr>
                <w:rStyle w:val="courseid"/>
                <w:rFonts w:ascii="National Book" w:hAnsi="National Book" w:cs="Arial"/>
                <w:color w:val="002060"/>
                <w:sz w:val="20"/>
                <w:szCs w:val="20"/>
                <w:shd w:val="clear" w:color="auto" w:fill="FFFFFF"/>
              </w:rPr>
              <w:t>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31</w:t>
            </w:r>
            <w:r w:rsidRPr="00E479EE">
              <w:rPr>
                <w:rStyle w:val="name"/>
                <w:rFonts w:ascii="National Book" w:hAnsi="National Book" w:cs="Arial"/>
                <w:color w:val="002060"/>
                <w:sz w:val="20"/>
                <w:szCs w:val="20"/>
                <w:shd w:val="clear" w:color="auto" w:fill="FFFFFF"/>
              </w:rPr>
              <w:t> Radiographic Procedures 1A</w:t>
            </w:r>
          </w:p>
        </w:tc>
        <w:tc>
          <w:tcPr>
            <w:tcW w:w="720" w:type="dxa"/>
            <w:tcBorders>
              <w:top w:val="single" w:sz="4" w:space="0" w:color="auto"/>
              <w:left w:val="single" w:sz="4" w:space="0" w:color="auto"/>
              <w:bottom w:val="single" w:sz="4" w:space="0" w:color="auto"/>
              <w:right w:val="single" w:sz="4" w:space="0" w:color="auto"/>
            </w:tcBorders>
            <w:vAlign w:val="center"/>
            <w:hideMark/>
          </w:tcPr>
          <w:p w14:paraId="2C987D15"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5</w:t>
            </w:r>
          </w:p>
        </w:tc>
        <w:tc>
          <w:tcPr>
            <w:tcW w:w="810" w:type="dxa"/>
            <w:tcBorders>
              <w:top w:val="single" w:sz="4" w:space="0" w:color="auto"/>
              <w:left w:val="single" w:sz="4" w:space="0" w:color="auto"/>
              <w:bottom w:val="single" w:sz="4" w:space="0" w:color="auto"/>
              <w:right w:val="single" w:sz="4" w:space="0" w:color="auto"/>
            </w:tcBorders>
            <w:vAlign w:val="center"/>
          </w:tcPr>
          <w:p w14:paraId="71034C98"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hideMark/>
          </w:tcPr>
          <w:p w14:paraId="269E4560" w14:textId="7F19E54D"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06 </w:t>
            </w:r>
          </w:p>
        </w:tc>
      </w:tr>
      <w:tr w:rsidR="00973A1D" w:rsidRPr="00E479EE" w14:paraId="1E7A05AC"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E53A42" w14:textId="56BFA3A4"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32</w:t>
            </w:r>
            <w:r w:rsidRPr="00E479EE">
              <w:rPr>
                <w:rStyle w:val="name"/>
                <w:rFonts w:ascii="National Book" w:hAnsi="National Book" w:cs="Arial"/>
                <w:color w:val="002060"/>
                <w:sz w:val="20"/>
                <w:szCs w:val="20"/>
                <w:shd w:val="clear" w:color="auto" w:fill="FFFFFF"/>
              </w:rPr>
              <w:t> Radiographic Procedures 1B</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F8BF2F"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5</w:t>
            </w:r>
          </w:p>
        </w:tc>
        <w:tc>
          <w:tcPr>
            <w:tcW w:w="810" w:type="dxa"/>
            <w:tcBorders>
              <w:top w:val="single" w:sz="4" w:space="0" w:color="auto"/>
              <w:left w:val="single" w:sz="4" w:space="0" w:color="auto"/>
              <w:bottom w:val="single" w:sz="4" w:space="0" w:color="auto"/>
              <w:right w:val="single" w:sz="4" w:space="0" w:color="auto"/>
            </w:tcBorders>
            <w:vAlign w:val="center"/>
          </w:tcPr>
          <w:p w14:paraId="49CB334F"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hideMark/>
          </w:tcPr>
          <w:p w14:paraId="137C313F" w14:textId="5F20C986"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IMAG</w:t>
            </w:r>
            <w:r w:rsidR="0017235B" w:rsidRPr="00E479EE">
              <w:rPr>
                <w:rFonts w:ascii="National Book" w:hAnsi="National Book" w:cs="Arial"/>
                <w:color w:val="002060"/>
                <w:sz w:val="20"/>
                <w:szCs w:val="20"/>
              </w:rPr>
              <w:t>-</w:t>
            </w:r>
            <w:r w:rsidRPr="00E479EE">
              <w:rPr>
                <w:rFonts w:ascii="National Book" w:hAnsi="National Book" w:cs="Arial"/>
                <w:color w:val="002060"/>
                <w:sz w:val="20"/>
                <w:szCs w:val="20"/>
              </w:rPr>
              <w:t>1132 + IMAG</w:t>
            </w:r>
            <w:r w:rsidR="0017235B" w:rsidRPr="00E479EE">
              <w:rPr>
                <w:rFonts w:ascii="National Book" w:hAnsi="National Book" w:cs="Arial"/>
                <w:color w:val="002060"/>
                <w:sz w:val="20"/>
                <w:szCs w:val="20"/>
              </w:rPr>
              <w:t>-</w:t>
            </w:r>
            <w:r w:rsidRPr="00E479EE">
              <w:rPr>
                <w:rFonts w:ascii="National Book" w:hAnsi="National Book" w:cs="Arial"/>
                <w:color w:val="002060"/>
                <w:sz w:val="20"/>
                <w:szCs w:val="20"/>
              </w:rPr>
              <w:t xml:space="preserve">1142 equates to RADT 14021 and 14024 </w:t>
            </w:r>
          </w:p>
        </w:tc>
      </w:tr>
      <w:tr w:rsidR="00973A1D" w:rsidRPr="00E479EE" w14:paraId="6FFA67B1"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384B69" w14:textId="10F59EF3"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901</w:t>
            </w:r>
            <w:r w:rsidRPr="00E479EE">
              <w:rPr>
                <w:rStyle w:val="name"/>
                <w:rFonts w:ascii="National Book" w:hAnsi="National Book" w:cs="Arial"/>
                <w:color w:val="002060"/>
                <w:sz w:val="20"/>
                <w:szCs w:val="20"/>
                <w:shd w:val="clear" w:color="auto" w:fill="FFFFFF"/>
              </w:rPr>
              <w:t> RAD Field Experience/Internship I</w:t>
            </w:r>
          </w:p>
        </w:tc>
        <w:tc>
          <w:tcPr>
            <w:tcW w:w="720" w:type="dxa"/>
            <w:tcBorders>
              <w:top w:val="single" w:sz="4" w:space="0" w:color="auto"/>
              <w:left w:val="single" w:sz="4" w:space="0" w:color="auto"/>
              <w:bottom w:val="single" w:sz="4" w:space="0" w:color="auto"/>
              <w:right w:val="single" w:sz="4" w:space="0" w:color="auto"/>
            </w:tcBorders>
            <w:vAlign w:val="center"/>
          </w:tcPr>
          <w:p w14:paraId="6CB1D043" w14:textId="42D52A3A" w:rsidR="000E1C6C" w:rsidRPr="00E479EE" w:rsidRDefault="003456A6"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0.5</w:t>
            </w:r>
          </w:p>
        </w:tc>
        <w:tc>
          <w:tcPr>
            <w:tcW w:w="810" w:type="dxa"/>
            <w:tcBorders>
              <w:top w:val="single" w:sz="4" w:space="0" w:color="auto"/>
              <w:left w:val="single" w:sz="4" w:space="0" w:color="auto"/>
              <w:bottom w:val="single" w:sz="4" w:space="0" w:color="auto"/>
              <w:right w:val="single" w:sz="4" w:space="0" w:color="auto"/>
            </w:tcBorders>
            <w:vAlign w:val="center"/>
          </w:tcPr>
          <w:p w14:paraId="7C8F815D"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2862C3B3" w14:textId="1F7EC957"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05 </w:t>
            </w:r>
          </w:p>
        </w:tc>
      </w:tr>
      <w:tr w:rsidR="00973A1D" w:rsidRPr="00E479EE" w14:paraId="76177570" w14:textId="77777777" w:rsidTr="009910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468DDF2" w14:textId="5DD4775F" w:rsidR="000E1C6C" w:rsidRPr="00E479EE" w:rsidRDefault="000E1C6C" w:rsidP="00E20D8D">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Two [1</w:t>
            </w:r>
            <w:r w:rsidR="00E35CB6" w:rsidRPr="00E479EE">
              <w:rPr>
                <w:rFonts w:ascii="National Book" w:hAnsi="National Book" w:cs="Arial"/>
                <w:b/>
                <w:color w:val="FFFFFF" w:themeColor="background1"/>
                <w:sz w:val="20"/>
                <w:szCs w:val="20"/>
              </w:rPr>
              <w:t>3</w:t>
            </w:r>
            <w:r w:rsidRPr="00E479EE">
              <w:rPr>
                <w:rFonts w:ascii="National Book" w:hAnsi="National Book" w:cs="Arial"/>
                <w:b/>
                <w:color w:val="FFFFFF" w:themeColor="background1"/>
                <w:sz w:val="20"/>
                <w:szCs w:val="20"/>
              </w:rPr>
              <w:t xml:space="preserve"> Credit Hours] </w:t>
            </w:r>
            <w:r w:rsidRPr="00E479EE">
              <w:rPr>
                <w:rFonts w:ascii="National Book" w:hAnsi="National Book" w:cs="Arial"/>
                <w:b/>
                <w:bCs/>
                <w:color w:val="FFFFFF" w:themeColor="background1"/>
                <w:sz w:val="20"/>
                <w:szCs w:val="20"/>
              </w:rPr>
              <w:t>Columbus State Community College</w:t>
            </w:r>
          </w:p>
        </w:tc>
      </w:tr>
      <w:tr w:rsidR="00973A1D" w:rsidRPr="00E479EE" w14:paraId="1F289CCF"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D013282" w14:textId="39DF97FC"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BIO</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301</w:t>
            </w:r>
            <w:r w:rsidRPr="00E479EE">
              <w:rPr>
                <w:rStyle w:val="name"/>
                <w:rFonts w:ascii="National Book" w:hAnsi="National Book" w:cs="Arial"/>
                <w:color w:val="002060"/>
                <w:sz w:val="20"/>
                <w:szCs w:val="20"/>
                <w:shd w:val="clear" w:color="auto" w:fill="FFFFFF"/>
              </w:rPr>
              <w:t> Human Phy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FBA9ED"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EB2B6F3"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921578D" w14:textId="35268BA5"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BIO</w:t>
            </w:r>
            <w:r w:rsidR="001449C2" w:rsidRPr="00E479EE">
              <w:rPr>
                <w:rFonts w:ascii="National Book" w:hAnsi="National Book" w:cs="Arial"/>
                <w:color w:val="002060"/>
                <w:sz w:val="20"/>
                <w:szCs w:val="20"/>
              </w:rPr>
              <w:t>-</w:t>
            </w:r>
            <w:r w:rsidRPr="00E479EE">
              <w:rPr>
                <w:rFonts w:ascii="National Book" w:hAnsi="National Book" w:cs="Arial"/>
                <w:color w:val="002060"/>
                <w:sz w:val="20"/>
                <w:szCs w:val="20"/>
              </w:rPr>
              <w:t>2300 + BIO</w:t>
            </w:r>
            <w:r w:rsidR="001449C2" w:rsidRPr="00E479EE">
              <w:rPr>
                <w:rFonts w:ascii="National Book" w:hAnsi="National Book" w:cs="Arial"/>
                <w:color w:val="002060"/>
                <w:sz w:val="20"/>
                <w:szCs w:val="20"/>
              </w:rPr>
              <w:t>-</w:t>
            </w:r>
            <w:r w:rsidRPr="00E479EE">
              <w:rPr>
                <w:rFonts w:ascii="National Book" w:hAnsi="National Book" w:cs="Arial"/>
                <w:color w:val="002060"/>
                <w:sz w:val="20"/>
                <w:szCs w:val="20"/>
              </w:rPr>
              <w:t>2301 equates to ATTR 25057 (KBS, KLAB) &amp; 25058 (KBS, KLAB)</w:t>
            </w:r>
          </w:p>
        </w:tc>
      </w:tr>
      <w:tr w:rsidR="00973A1D" w:rsidRPr="00E479EE" w14:paraId="753C9149"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41469D8" w14:textId="51D671DE"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ENGL</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00</w:t>
            </w:r>
            <w:r w:rsidRPr="00E479EE">
              <w:rPr>
                <w:rStyle w:val="name"/>
                <w:rFonts w:ascii="National Book" w:hAnsi="National Book" w:cs="Arial"/>
                <w:color w:val="002060"/>
                <w:sz w:val="20"/>
                <w:szCs w:val="20"/>
                <w:shd w:val="clear" w:color="auto" w:fill="FFFFFF"/>
              </w:rPr>
              <w:t>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2D6998"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38DC3D"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65D8D8" w14:textId="77777777" w:rsidR="000E1C6C" w:rsidRPr="00E479EE" w:rsidRDefault="000E1C6C" w:rsidP="00E20D8D">
            <w:pPr>
              <w:tabs>
                <w:tab w:val="left" w:pos="720"/>
              </w:tabs>
              <w:ind w:right="-108"/>
              <w:rPr>
                <w:rFonts w:ascii="National Book" w:hAnsi="National Book" w:cs="Arial"/>
                <w:color w:val="002060"/>
                <w:sz w:val="20"/>
                <w:szCs w:val="20"/>
              </w:rPr>
            </w:pPr>
            <w:r w:rsidRPr="00E479EE">
              <w:rPr>
                <w:rFonts w:ascii="National Book" w:hAnsi="National Book" w:cs="Arial"/>
                <w:color w:val="002060"/>
                <w:sz w:val="20"/>
                <w:szCs w:val="20"/>
              </w:rPr>
              <w:t>ENG 11011 (KCP1)</w:t>
            </w:r>
          </w:p>
        </w:tc>
      </w:tr>
      <w:tr w:rsidR="00973A1D" w:rsidRPr="00E479EE" w14:paraId="475CBE9E"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9E8DEA" w14:textId="2ADB2AE4"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58748C"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13</w:t>
            </w:r>
            <w:r w:rsidRPr="00E479EE">
              <w:rPr>
                <w:rStyle w:val="name"/>
                <w:rFonts w:ascii="National Book" w:hAnsi="National Book" w:cs="Arial"/>
                <w:color w:val="002060"/>
                <w:sz w:val="20"/>
                <w:szCs w:val="20"/>
                <w:shd w:val="clear" w:color="auto" w:fill="FFFFFF"/>
              </w:rPr>
              <w:t> Radiologic Scie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B70F2A"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39CDB133"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13BD95" w14:textId="5DFEC693"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24016 </w:t>
            </w:r>
          </w:p>
        </w:tc>
      </w:tr>
      <w:tr w:rsidR="00973A1D" w:rsidRPr="00E479EE" w14:paraId="46EA2801"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C0983CC" w14:textId="1A5B4CCD"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42</w:t>
            </w:r>
            <w:r w:rsidRPr="00E479EE">
              <w:rPr>
                <w:rStyle w:val="name"/>
                <w:rFonts w:ascii="National Book" w:hAnsi="National Book" w:cs="Arial"/>
                <w:color w:val="002060"/>
                <w:sz w:val="20"/>
                <w:szCs w:val="20"/>
                <w:shd w:val="clear" w:color="auto" w:fill="FFFFFF"/>
              </w:rPr>
              <w:t> Radiographic Procedure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11FF21"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55C8B"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E6C2C3E" w14:textId="17BEBA8C"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IMAG</w:t>
            </w:r>
            <w:r w:rsidR="001449C2" w:rsidRPr="00E479EE">
              <w:rPr>
                <w:rFonts w:ascii="National Book" w:hAnsi="National Book" w:cs="Arial"/>
                <w:color w:val="002060"/>
                <w:sz w:val="20"/>
                <w:szCs w:val="20"/>
              </w:rPr>
              <w:t>-</w:t>
            </w:r>
            <w:r w:rsidRPr="00E479EE">
              <w:rPr>
                <w:rFonts w:ascii="National Book" w:hAnsi="National Book" w:cs="Arial"/>
                <w:color w:val="002060"/>
                <w:sz w:val="20"/>
                <w:szCs w:val="20"/>
              </w:rPr>
              <w:t>1132 + IMAG</w:t>
            </w:r>
            <w:r w:rsidR="001449C2" w:rsidRPr="00E479EE">
              <w:rPr>
                <w:rFonts w:ascii="National Book" w:hAnsi="National Book" w:cs="Arial"/>
                <w:color w:val="002060"/>
                <w:sz w:val="20"/>
                <w:szCs w:val="20"/>
              </w:rPr>
              <w:t>-</w:t>
            </w:r>
            <w:r w:rsidRPr="00E479EE">
              <w:rPr>
                <w:rFonts w:ascii="National Book" w:hAnsi="National Book" w:cs="Arial"/>
                <w:color w:val="002060"/>
                <w:sz w:val="20"/>
                <w:szCs w:val="20"/>
              </w:rPr>
              <w:t xml:space="preserve">1142 equates to RADT 14021 and 14024 </w:t>
            </w:r>
          </w:p>
        </w:tc>
      </w:tr>
      <w:tr w:rsidR="00973A1D" w:rsidRPr="00E479EE" w14:paraId="6F75B6ED"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0D9458" w14:textId="3B9E26D2" w:rsidR="000E1C6C" w:rsidRPr="00E479EE" w:rsidRDefault="000E1C6C" w:rsidP="00E20D8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902</w:t>
            </w:r>
            <w:r w:rsidRPr="00E479EE">
              <w:rPr>
                <w:rStyle w:val="name"/>
                <w:rFonts w:ascii="National Book" w:hAnsi="National Book" w:cs="Arial"/>
                <w:color w:val="002060"/>
                <w:sz w:val="20"/>
                <w:szCs w:val="20"/>
                <w:shd w:val="clear" w:color="auto" w:fill="FFFFFF"/>
              </w:rPr>
              <w:t> RAD Field Experience/Internship I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4400AF9D" w14:textId="5D8ED03F" w:rsidR="000E1C6C" w:rsidRPr="00E479EE" w:rsidRDefault="009435F4"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695DE3FD"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2004577" w14:textId="0B074AFA"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25 </w:t>
            </w:r>
          </w:p>
        </w:tc>
      </w:tr>
      <w:tr w:rsidR="00973A1D" w:rsidRPr="00E479EE" w14:paraId="61F52E58" w14:textId="77777777" w:rsidTr="009910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1F793FE" w14:textId="2891E09F" w:rsidR="000E1C6C" w:rsidRPr="00E479EE" w:rsidRDefault="000E1C6C" w:rsidP="00E20D8D">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Three [1</w:t>
            </w:r>
            <w:r w:rsidR="002876D7" w:rsidRPr="00E479EE">
              <w:rPr>
                <w:rFonts w:ascii="National Book" w:hAnsi="National Book" w:cs="Arial"/>
                <w:b/>
                <w:color w:val="FFFFFF" w:themeColor="background1"/>
                <w:sz w:val="20"/>
                <w:szCs w:val="20"/>
              </w:rPr>
              <w:t>1</w:t>
            </w:r>
            <w:r w:rsidRPr="00E479EE">
              <w:rPr>
                <w:rFonts w:ascii="National Book" w:hAnsi="National Book" w:cs="Arial"/>
                <w:b/>
                <w:color w:val="FFFFFF" w:themeColor="background1"/>
                <w:sz w:val="20"/>
                <w:szCs w:val="20"/>
              </w:rPr>
              <w:t xml:space="preserve"> Credit Hours] </w:t>
            </w:r>
            <w:r w:rsidRPr="00E479EE">
              <w:rPr>
                <w:rFonts w:ascii="National Book" w:hAnsi="National Book" w:cs="Arial"/>
                <w:b/>
                <w:bCs/>
                <w:color w:val="FFFFFF" w:themeColor="background1"/>
                <w:sz w:val="20"/>
                <w:szCs w:val="20"/>
              </w:rPr>
              <w:t>Columbus State Community College</w:t>
            </w:r>
          </w:p>
        </w:tc>
      </w:tr>
      <w:tr w:rsidR="00973A1D" w:rsidRPr="00E479EE" w14:paraId="7A66144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5FFD338" w14:textId="3D4411AB" w:rsidR="000E1C6C" w:rsidRPr="00E479EE" w:rsidRDefault="000E1C6C" w:rsidP="00E20D8D">
            <w:pPr>
              <w:tabs>
                <w:tab w:val="left" w:pos="720"/>
              </w:tabs>
              <w:rPr>
                <w:rFonts w:ascii="National Book" w:hAnsi="National Book" w:cs="Arial"/>
                <w:i/>
                <w:color w:val="002060"/>
                <w:sz w:val="20"/>
                <w:szCs w:val="20"/>
              </w:rPr>
            </w:pPr>
            <w:r w:rsidRPr="00E479EE">
              <w:rPr>
                <w:rStyle w:val="courseid"/>
                <w:rFonts w:ascii="National Book" w:hAnsi="National Book" w:cs="Arial"/>
                <w:color w:val="002060"/>
                <w:sz w:val="20"/>
                <w:szCs w:val="20"/>
                <w:shd w:val="clear" w:color="auto" w:fill="FFFFFF"/>
              </w:rPr>
              <w:t>MULT</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10</w:t>
            </w:r>
            <w:r w:rsidRPr="00E479EE">
              <w:rPr>
                <w:rStyle w:val="name"/>
                <w:rFonts w:ascii="National Book" w:hAnsi="National Book" w:cs="Arial"/>
                <w:color w:val="002060"/>
                <w:sz w:val="20"/>
                <w:szCs w:val="20"/>
                <w:shd w:val="clear" w:color="auto" w:fill="FFFFFF"/>
              </w:rPr>
              <w:t> Medical Termi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56B861" w14:textId="77777777" w:rsidR="000E1C6C" w:rsidRPr="00E479EE" w:rsidRDefault="000E1C6C" w:rsidP="00E20D8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23EC1B16" w14:textId="77777777" w:rsidR="000E1C6C" w:rsidRPr="00E479EE" w:rsidRDefault="000E1C6C" w:rsidP="00E20D8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D7D729" w14:textId="31D4228D" w:rsidR="000E1C6C" w:rsidRPr="00E479EE" w:rsidRDefault="000E1C6C" w:rsidP="00E20D8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AHS 24010 </w:t>
            </w:r>
          </w:p>
        </w:tc>
      </w:tr>
      <w:tr w:rsidR="00980FE0" w:rsidRPr="00E479EE" w14:paraId="194D6A16"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86F4AE" w14:textId="77669C9E" w:rsidR="00980FE0" w:rsidRPr="00E479EE" w:rsidRDefault="00980FE0" w:rsidP="00980FE0">
            <w:pPr>
              <w:tabs>
                <w:tab w:val="left" w:pos="720"/>
              </w:tabs>
              <w:rPr>
                <w:rStyle w:val="courseid"/>
                <w:rFonts w:ascii="National Book" w:hAnsi="National Book" w:cs="Arial"/>
                <w:color w:val="002060"/>
                <w:sz w:val="20"/>
                <w:szCs w:val="20"/>
                <w:shd w:val="clear" w:color="auto" w:fill="FFFFFF"/>
              </w:rPr>
            </w:pPr>
            <w:r w:rsidRPr="00E479EE">
              <w:rPr>
                <w:rStyle w:val="courseid"/>
                <w:rFonts w:ascii="National Book" w:hAnsi="National Book" w:cs="Arial"/>
                <w:color w:val="002060"/>
                <w:sz w:val="20"/>
                <w:szCs w:val="20"/>
                <w:shd w:val="clear" w:color="auto" w:fill="FFFFFF"/>
              </w:rPr>
              <w:t>COMM</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200</w:t>
            </w:r>
            <w:r w:rsidRPr="00E479EE">
              <w:rPr>
                <w:rStyle w:val="name"/>
                <w:rFonts w:ascii="National Book" w:hAnsi="National Book" w:cs="Arial"/>
                <w:color w:val="002060"/>
                <w:sz w:val="20"/>
                <w:szCs w:val="20"/>
                <w:shd w:val="clear" w:color="auto" w:fill="FFFFFF"/>
              </w:rPr>
              <w:t xml:space="preserve"> Business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10659F97" w14:textId="14416A0B"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5A81862" w14:textId="2C8DD8B3"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CBC27BE" w14:textId="58BF276A"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ENG 30063</w:t>
            </w:r>
          </w:p>
        </w:tc>
      </w:tr>
      <w:tr w:rsidR="00980FE0" w:rsidRPr="00E479EE" w14:paraId="40B31416"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243C69" w14:textId="36934EE3" w:rsidR="00980FE0" w:rsidRPr="00E479EE" w:rsidRDefault="00980FE0" w:rsidP="00980FE0">
            <w:pPr>
              <w:tabs>
                <w:tab w:val="left" w:pos="720"/>
              </w:tabs>
              <w:rPr>
                <w:rFonts w:ascii="National Book" w:hAnsi="National Book" w:cs="Arial"/>
                <w:i/>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18</w:t>
            </w:r>
            <w:r w:rsidRPr="00E479EE">
              <w:rPr>
                <w:rStyle w:val="name"/>
                <w:rFonts w:ascii="National Book" w:hAnsi="National Book" w:cs="Arial"/>
                <w:color w:val="002060"/>
                <w:sz w:val="20"/>
                <w:szCs w:val="20"/>
                <w:shd w:val="clear" w:color="auto" w:fill="FFFFFF"/>
              </w:rPr>
              <w:t> Radiographic Exposure &amp; Processing</w:t>
            </w:r>
          </w:p>
        </w:tc>
        <w:tc>
          <w:tcPr>
            <w:tcW w:w="720" w:type="dxa"/>
            <w:tcBorders>
              <w:top w:val="single" w:sz="4" w:space="0" w:color="auto"/>
              <w:left w:val="single" w:sz="4" w:space="0" w:color="auto"/>
              <w:bottom w:val="single" w:sz="4" w:space="0" w:color="auto"/>
              <w:right w:val="single" w:sz="4" w:space="0" w:color="auto"/>
            </w:tcBorders>
            <w:vAlign w:val="center"/>
          </w:tcPr>
          <w:p w14:paraId="3E2E5B8A"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137A9D58"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1F2F522" w14:textId="1214E98B"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34 </w:t>
            </w:r>
          </w:p>
        </w:tc>
      </w:tr>
      <w:tr w:rsidR="00980FE0" w:rsidRPr="00E479EE" w14:paraId="1149D14C"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1657B3" w14:textId="4C462D1C" w:rsidR="00980FE0" w:rsidRPr="00E479EE" w:rsidRDefault="00980FE0" w:rsidP="00980FE0">
            <w:pPr>
              <w:tabs>
                <w:tab w:val="left" w:pos="720"/>
              </w:tabs>
              <w:rPr>
                <w:rFonts w:ascii="National Book" w:hAnsi="National Book" w:cs="Arial"/>
                <w:i/>
                <w:color w:val="002060"/>
                <w:sz w:val="20"/>
                <w:szCs w:val="20"/>
              </w:rPr>
            </w:pPr>
            <w:bookmarkStart w:id="0" w:name="_Hlk58420816"/>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43</w:t>
            </w:r>
            <w:r w:rsidRPr="00E479EE">
              <w:rPr>
                <w:rStyle w:val="name"/>
                <w:rFonts w:ascii="National Book" w:hAnsi="National Book" w:cs="Arial"/>
                <w:color w:val="002060"/>
                <w:sz w:val="20"/>
                <w:szCs w:val="20"/>
                <w:shd w:val="clear" w:color="auto" w:fill="FFFFFF"/>
              </w:rPr>
              <w:t> Radiographic Special Procedures</w:t>
            </w:r>
          </w:p>
        </w:tc>
        <w:tc>
          <w:tcPr>
            <w:tcW w:w="720" w:type="dxa"/>
            <w:tcBorders>
              <w:top w:val="single" w:sz="4" w:space="0" w:color="auto"/>
              <w:left w:val="single" w:sz="4" w:space="0" w:color="auto"/>
              <w:bottom w:val="single" w:sz="4" w:space="0" w:color="auto"/>
              <w:right w:val="single" w:sz="4" w:space="0" w:color="auto"/>
            </w:tcBorders>
            <w:vAlign w:val="center"/>
          </w:tcPr>
          <w:p w14:paraId="412F4159"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CEACC92"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6B6E3B0" w14:textId="475041CD"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24014 </w:t>
            </w:r>
          </w:p>
        </w:tc>
      </w:tr>
      <w:bookmarkEnd w:id="0"/>
      <w:tr w:rsidR="00980FE0" w:rsidRPr="00E479EE" w14:paraId="68062EA1"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EF1BD6" w14:textId="3B3D726C" w:rsidR="00980FE0" w:rsidRPr="00E479EE" w:rsidRDefault="00980FE0" w:rsidP="00980FE0">
            <w:pPr>
              <w:tabs>
                <w:tab w:val="left" w:pos="720"/>
              </w:tabs>
              <w:rPr>
                <w:rFonts w:ascii="National Book" w:hAnsi="National Book" w:cs="Arial"/>
                <w:i/>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903</w:t>
            </w:r>
            <w:r w:rsidRPr="00E479EE">
              <w:rPr>
                <w:rStyle w:val="name"/>
                <w:rFonts w:ascii="National Book" w:hAnsi="National Book" w:cs="Arial"/>
                <w:color w:val="002060"/>
                <w:sz w:val="20"/>
                <w:szCs w:val="20"/>
                <w:shd w:val="clear" w:color="auto" w:fill="FFFFFF"/>
              </w:rPr>
              <w:t> RAD Field Experience/Internship III</w:t>
            </w:r>
          </w:p>
        </w:tc>
        <w:tc>
          <w:tcPr>
            <w:tcW w:w="720" w:type="dxa"/>
            <w:tcBorders>
              <w:top w:val="single" w:sz="4" w:space="0" w:color="auto"/>
              <w:left w:val="single" w:sz="4" w:space="0" w:color="auto"/>
              <w:bottom w:val="single" w:sz="4" w:space="0" w:color="auto"/>
              <w:right w:val="single" w:sz="4" w:space="0" w:color="auto"/>
            </w:tcBorders>
            <w:vAlign w:val="center"/>
          </w:tcPr>
          <w:p w14:paraId="0B0BC8AC" w14:textId="0EB991A2" w:rsidR="00980FE0" w:rsidRPr="00E479EE" w:rsidRDefault="00372D8F"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5E1E1F7C"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4AAD04F" w14:textId="6CF93A2D"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14025 </w:t>
            </w:r>
          </w:p>
        </w:tc>
      </w:tr>
      <w:tr w:rsidR="00980FE0" w:rsidRPr="00E479EE" w14:paraId="579E902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3210D0" w14:textId="3F5B7E9D" w:rsidR="00980FE0" w:rsidRPr="00E479EE" w:rsidRDefault="00980FE0" w:rsidP="00980FE0">
            <w:pPr>
              <w:tabs>
                <w:tab w:val="left" w:pos="720"/>
              </w:tabs>
              <w:rPr>
                <w:rFonts w:ascii="National Book" w:hAnsi="National Book" w:cs="Arial"/>
                <w:i/>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803</w:t>
            </w:r>
            <w:r w:rsidRPr="00E479EE">
              <w:rPr>
                <w:rStyle w:val="name"/>
                <w:rFonts w:ascii="National Book" w:hAnsi="National Book" w:cs="Arial"/>
                <w:color w:val="002060"/>
                <w:sz w:val="20"/>
                <w:szCs w:val="20"/>
                <w:shd w:val="clear" w:color="auto" w:fill="FFFFFF"/>
              </w:rPr>
              <w:t> Medical Imaging Seminar 3</w:t>
            </w:r>
          </w:p>
        </w:tc>
        <w:tc>
          <w:tcPr>
            <w:tcW w:w="720" w:type="dxa"/>
            <w:tcBorders>
              <w:top w:val="single" w:sz="4" w:space="0" w:color="auto"/>
              <w:left w:val="single" w:sz="4" w:space="0" w:color="auto"/>
              <w:bottom w:val="single" w:sz="4" w:space="0" w:color="auto"/>
              <w:right w:val="single" w:sz="4" w:space="0" w:color="auto"/>
            </w:tcBorders>
            <w:vAlign w:val="center"/>
          </w:tcPr>
          <w:p w14:paraId="1BBB9E1B"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7AD418A"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CB7F0D3" w14:textId="77777777"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1X000</w:t>
            </w:r>
          </w:p>
        </w:tc>
      </w:tr>
      <w:tr w:rsidR="00980FE0" w:rsidRPr="00E479EE" w14:paraId="70696F56" w14:textId="77777777" w:rsidTr="009910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C8579" w14:textId="6FA463F1" w:rsidR="00980FE0" w:rsidRPr="00E479EE" w:rsidRDefault="00980FE0" w:rsidP="00980FE0">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Four [1</w:t>
            </w:r>
            <w:r w:rsidR="002876D7" w:rsidRPr="00E479EE">
              <w:rPr>
                <w:rFonts w:ascii="National Book" w:hAnsi="National Book" w:cs="Arial"/>
                <w:b/>
                <w:color w:val="FFFFFF" w:themeColor="background1"/>
                <w:sz w:val="20"/>
                <w:szCs w:val="20"/>
              </w:rPr>
              <w:t>3</w:t>
            </w:r>
            <w:r w:rsidRPr="00E479EE">
              <w:rPr>
                <w:rFonts w:ascii="National Book" w:hAnsi="National Book" w:cs="Arial"/>
                <w:b/>
                <w:color w:val="FFFFFF" w:themeColor="background1"/>
                <w:sz w:val="20"/>
                <w:szCs w:val="20"/>
              </w:rPr>
              <w:t xml:space="preserve"> Credit Hours] </w:t>
            </w:r>
            <w:r w:rsidRPr="00E479EE">
              <w:rPr>
                <w:rFonts w:ascii="National Book" w:hAnsi="National Book" w:cs="Arial"/>
                <w:b/>
                <w:bCs/>
                <w:color w:val="FFFFFF" w:themeColor="background1"/>
                <w:sz w:val="20"/>
                <w:szCs w:val="20"/>
              </w:rPr>
              <w:t>Columbus State Community College</w:t>
            </w:r>
          </w:p>
        </w:tc>
      </w:tr>
      <w:tr w:rsidR="00980FE0" w:rsidRPr="00E479EE" w14:paraId="557C26BD"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7E1242A" w14:textId="34151DA9"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PSY</w:t>
            </w:r>
            <w:r w:rsidR="00141801" w:rsidRPr="00E479EE">
              <w:rPr>
                <w:rFonts w:ascii="National Book" w:hAnsi="National Book" w:cs="Arial"/>
                <w:color w:val="002060"/>
                <w:sz w:val="20"/>
                <w:szCs w:val="20"/>
              </w:rPr>
              <w:t>-</w:t>
            </w:r>
            <w:r w:rsidRPr="00E479EE">
              <w:rPr>
                <w:rFonts w:ascii="National Book" w:hAnsi="National Book" w:cs="Arial"/>
                <w:color w:val="002060"/>
                <w:sz w:val="20"/>
                <w:szCs w:val="20"/>
              </w:rPr>
              <w:t xml:space="preserve">1100 Introduction to Psychology </w:t>
            </w:r>
          </w:p>
          <w:p w14:paraId="333524B8" w14:textId="77777777"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SBS GE-Social/Behavioral Scienc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CE68EF"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19C543E"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558A9F0" w14:textId="6EC9DD2D"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PSYC 11762 (KSS)</w:t>
            </w:r>
          </w:p>
        </w:tc>
      </w:tr>
      <w:tr w:rsidR="00980FE0" w:rsidRPr="00E479EE" w14:paraId="074BCC9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6E7169A" w14:textId="291FA0F5" w:rsidR="00980FE0" w:rsidRPr="00E479EE" w:rsidRDefault="00980FE0" w:rsidP="00980FE0">
            <w:pPr>
              <w:tabs>
                <w:tab w:val="left" w:pos="720"/>
              </w:tabs>
              <w:rPr>
                <w:rFonts w:ascii="National Book" w:hAnsi="National Book" w:cs="Arial"/>
                <w:color w:val="002060"/>
                <w:sz w:val="20"/>
                <w:szCs w:val="20"/>
              </w:rPr>
            </w:pPr>
            <w:bookmarkStart w:id="1" w:name="_Hlk58420845"/>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620</w:t>
            </w:r>
            <w:r w:rsidRPr="00E479EE">
              <w:rPr>
                <w:rStyle w:val="name"/>
                <w:rFonts w:ascii="National Book" w:hAnsi="National Book" w:cs="Arial"/>
                <w:color w:val="002060"/>
                <w:sz w:val="20"/>
                <w:szCs w:val="20"/>
                <w:shd w:val="clear" w:color="auto" w:fill="FFFFFF"/>
              </w:rPr>
              <w:t xml:space="preserve"> Radiographic Pat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5AC1AD"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6C4D85F"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AD9C24" w14:textId="3039AEFC"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24028 </w:t>
            </w:r>
          </w:p>
        </w:tc>
      </w:tr>
      <w:bookmarkEnd w:id="1"/>
      <w:tr w:rsidR="00980FE0" w:rsidRPr="00E479EE" w14:paraId="2F8D47BE"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F3DF6D" w14:textId="3D6E9233" w:rsidR="00980FE0" w:rsidRPr="00E479EE" w:rsidRDefault="00980FE0" w:rsidP="00980FE0">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212</w:t>
            </w:r>
            <w:r w:rsidRPr="00E479EE">
              <w:rPr>
                <w:rStyle w:val="name"/>
                <w:rFonts w:ascii="National Book" w:hAnsi="National Book" w:cs="Arial"/>
                <w:color w:val="002060"/>
                <w:sz w:val="20"/>
                <w:szCs w:val="20"/>
                <w:shd w:val="clear" w:color="auto" w:fill="FFFFFF"/>
              </w:rPr>
              <w:t xml:space="preserve"> Radiographic Sectional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CEF8AC" w14:textId="3424C187" w:rsidR="00980FE0" w:rsidRPr="00E479EE" w:rsidRDefault="00372D8F"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36268813"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F3F041A" w14:textId="77777777"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2X000</w:t>
            </w:r>
          </w:p>
        </w:tc>
      </w:tr>
      <w:tr w:rsidR="00980FE0" w:rsidRPr="00E479EE" w14:paraId="2E69650C"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A0605E2" w14:textId="55EB7509" w:rsidR="00980FE0" w:rsidRPr="00E479EE" w:rsidRDefault="00980FE0" w:rsidP="00980FE0">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126</w:t>
            </w:r>
            <w:r w:rsidRPr="00E479EE">
              <w:rPr>
                <w:rStyle w:val="name"/>
                <w:rFonts w:ascii="National Book" w:hAnsi="National Book" w:cs="Arial"/>
                <w:color w:val="002060"/>
                <w:sz w:val="20"/>
                <w:szCs w:val="20"/>
                <w:shd w:val="clear" w:color="auto" w:fill="FFFFFF"/>
              </w:rPr>
              <w:t> Radiographic Biology &amp; Protec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1CA258"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98CCB62"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9633808" w14:textId="2FFABCE9"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24008 </w:t>
            </w:r>
          </w:p>
        </w:tc>
      </w:tr>
      <w:tr w:rsidR="00980FE0" w:rsidRPr="00E479EE" w14:paraId="55558974"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C56448B" w14:textId="44F5B130" w:rsidR="00980FE0" w:rsidRPr="00E479EE" w:rsidRDefault="00980FE0" w:rsidP="00980FE0">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800</w:t>
            </w:r>
            <w:r w:rsidRPr="00E479EE">
              <w:rPr>
                <w:rStyle w:val="name"/>
                <w:rFonts w:ascii="National Book" w:hAnsi="National Book" w:cs="Arial"/>
                <w:color w:val="002060"/>
                <w:sz w:val="20"/>
                <w:szCs w:val="20"/>
                <w:shd w:val="clear" w:color="auto" w:fill="FFFFFF"/>
              </w:rPr>
              <w:t xml:space="preserve"> Radiography/Medical Imaging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4905167"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1F8FAC25"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5CBC51B" w14:textId="77777777" w:rsidR="00980FE0" w:rsidRPr="00E479EE"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2X000</w:t>
            </w:r>
          </w:p>
        </w:tc>
      </w:tr>
      <w:tr w:rsidR="00980FE0" w:rsidRPr="003E58BB" w14:paraId="67B44E3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870F84" w14:textId="209B4CE4" w:rsidR="00980FE0" w:rsidRPr="00E479EE" w:rsidRDefault="00980FE0" w:rsidP="00980FE0">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141801"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904</w:t>
            </w:r>
            <w:r w:rsidRPr="00E479EE">
              <w:rPr>
                <w:rStyle w:val="name"/>
                <w:rFonts w:ascii="National Book" w:hAnsi="National Book" w:cs="Arial"/>
                <w:color w:val="002060"/>
                <w:sz w:val="20"/>
                <w:szCs w:val="20"/>
                <w:shd w:val="clear" w:color="auto" w:fill="FFFFFF"/>
              </w:rPr>
              <w:t xml:space="preserve"> IMAG Field Experience/Internship IV</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6B15C4" w14:textId="77777777" w:rsidR="00980FE0" w:rsidRPr="00E479EE" w:rsidRDefault="00980FE0" w:rsidP="00980FE0">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42EDFBD" w14:textId="77777777" w:rsidR="00980FE0" w:rsidRPr="00E479EE" w:rsidRDefault="00980FE0" w:rsidP="00980FE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54A1FD6" w14:textId="412DF56F" w:rsidR="00980FE0" w:rsidRPr="003E58BB" w:rsidRDefault="00980FE0" w:rsidP="00980FE0">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ADT 24015</w:t>
            </w:r>
            <w:r w:rsidRPr="003E58BB">
              <w:rPr>
                <w:rFonts w:ascii="National Book" w:hAnsi="National Book" w:cs="Arial"/>
                <w:color w:val="002060"/>
                <w:sz w:val="20"/>
                <w:szCs w:val="20"/>
              </w:rPr>
              <w:t xml:space="preserve"> </w:t>
            </w:r>
          </w:p>
        </w:tc>
      </w:tr>
    </w:tbl>
    <w:p w14:paraId="3B3F8D4A" w14:textId="15EA184F" w:rsidR="006A74CA" w:rsidRPr="0099101F" w:rsidRDefault="006A74CA" w:rsidP="0099101F">
      <w:pPr>
        <w:pStyle w:val="Heading1"/>
      </w:pPr>
      <w:r w:rsidRPr="0099101F">
        <w:t>Medical Imaging (AAS) to Radiologic Imaging Sciences (BRIT) Magnetic Resonance Imaging (MRI) Concentration for AAS Radiologic Technology Graduates</w:t>
      </w:r>
    </w:p>
    <w:p w14:paraId="101C2800" w14:textId="77777777" w:rsidR="006A74CA" w:rsidRPr="00E20D8D" w:rsidRDefault="006A74CA" w:rsidP="006A74CA">
      <w:pPr>
        <w:jc w:val="center"/>
        <w:rPr>
          <w:rFonts w:ascii="National Book" w:hAnsi="National Book"/>
          <w:color w:val="1F3864" w:themeColor="accent1" w:themeShade="80"/>
          <w:sz w:val="10"/>
          <w:szCs w:val="10"/>
        </w:rPr>
      </w:pPr>
    </w:p>
    <w:p w14:paraId="108A4CC6" w14:textId="233752DB" w:rsidR="004D1F78" w:rsidRPr="003E58BB" w:rsidRDefault="006A74CA" w:rsidP="006A74CA">
      <w:pPr>
        <w:jc w:val="center"/>
      </w:pPr>
      <w:r w:rsidRPr="006A74CA">
        <w:rPr>
          <w:rFonts w:ascii="National Book" w:hAnsi="National Book"/>
          <w:color w:val="1F3864" w:themeColor="accent1" w:themeShade="80"/>
          <w:sz w:val="22"/>
          <w:szCs w:val="22"/>
        </w:rPr>
        <w:t>Kent State’s BRIT MRI Concentration is Offered Both Fully Online and On-Ground on the Salem Campus</w:t>
      </w:r>
      <w:r w:rsidR="00856C6C" w:rsidRPr="003E58BB">
        <w:rPr>
          <w:noProof/>
        </w:rPr>
        <w:drawing>
          <wp:anchor distT="0" distB="0" distL="114300" distR="114300" simplePos="0" relativeHeight="251658240" behindDoc="0" locked="0" layoutInCell="1" allowOverlap="1" wp14:anchorId="4BEB0935" wp14:editId="5136F5B7">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52E727F0" w14:textId="65D5DDE3" w:rsidR="00BA603E" w:rsidRPr="003E58BB" w:rsidRDefault="00BA603E">
      <w:pPr>
        <w:rPr>
          <w:rFonts w:ascii="National Black" w:hAnsi="National Black"/>
        </w:rPr>
      </w:pPr>
    </w:p>
    <w:p w14:paraId="139F8424" w14:textId="10D1693D" w:rsidR="00BA603E" w:rsidRPr="003E58BB" w:rsidRDefault="00BA603E"/>
    <w:p w14:paraId="53F2DD57" w14:textId="41AE65D5" w:rsidR="000E1C6C" w:rsidRPr="003E58BB" w:rsidRDefault="000E1C6C"/>
    <w:tbl>
      <w:tblPr>
        <w:tblpPr w:leftFromText="180" w:rightFromText="180" w:vertAnchor="text" w:horzAnchor="margin" w:tblpXSpec="center" w:tblpY="82"/>
        <w:tblW w:w="10905" w:type="dxa"/>
        <w:tblLayout w:type="fixed"/>
        <w:tblLook w:val="01C0" w:firstRow="0" w:lastRow="1" w:firstColumn="1" w:lastColumn="1" w:noHBand="0" w:noVBand="0"/>
      </w:tblPr>
      <w:tblGrid>
        <w:gridCol w:w="4691"/>
        <w:gridCol w:w="720"/>
        <w:gridCol w:w="810"/>
        <w:gridCol w:w="4684"/>
      </w:tblGrid>
      <w:tr w:rsidR="00973A1D" w:rsidRPr="00E479EE" w14:paraId="7CAB198B" w14:textId="77777777" w:rsidTr="0099101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A0DC0D1" w14:textId="431BDF41" w:rsidR="00973A1D" w:rsidRPr="00E479EE" w:rsidRDefault="00973A1D" w:rsidP="00973A1D">
            <w:pPr>
              <w:tabs>
                <w:tab w:val="left" w:pos="720"/>
              </w:tabs>
              <w:rPr>
                <w:rFonts w:ascii="National Book" w:hAnsi="National Book" w:cs="Arial"/>
                <w:b/>
                <w:sz w:val="20"/>
                <w:szCs w:val="20"/>
              </w:rPr>
            </w:pPr>
            <w:r w:rsidRPr="00E479EE">
              <w:rPr>
                <w:rFonts w:ascii="National Book" w:hAnsi="National Book" w:cs="Arial"/>
                <w:b/>
                <w:sz w:val="20"/>
                <w:szCs w:val="20"/>
              </w:rPr>
              <w:t>Semester Five [1</w:t>
            </w:r>
            <w:r w:rsidR="002876D7" w:rsidRPr="00E479EE">
              <w:rPr>
                <w:rFonts w:ascii="National Book" w:hAnsi="National Book" w:cs="Arial"/>
                <w:b/>
                <w:sz w:val="20"/>
                <w:szCs w:val="20"/>
              </w:rPr>
              <w:t>2</w:t>
            </w:r>
            <w:r w:rsidRPr="00E479EE">
              <w:rPr>
                <w:rFonts w:ascii="National Book" w:hAnsi="National Book" w:cs="Arial"/>
                <w:b/>
                <w:sz w:val="20"/>
                <w:szCs w:val="20"/>
              </w:rPr>
              <w:t xml:space="preserve"> Credit Hours] </w:t>
            </w:r>
            <w:r w:rsidRPr="00E479EE">
              <w:rPr>
                <w:rFonts w:ascii="National Book" w:hAnsi="National Book" w:cs="Arial"/>
                <w:b/>
                <w:bCs/>
                <w:sz w:val="20"/>
                <w:szCs w:val="20"/>
              </w:rPr>
              <w:t>Columbus State Community College</w:t>
            </w:r>
          </w:p>
        </w:tc>
      </w:tr>
      <w:tr w:rsidR="00973A1D" w:rsidRPr="00E479EE" w14:paraId="0F8E2805"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17B905" w14:textId="3416AA1B" w:rsidR="00973A1D" w:rsidRPr="00E479EE" w:rsidRDefault="00973A1D" w:rsidP="00973A1D">
            <w:pPr>
              <w:tabs>
                <w:tab w:val="left" w:pos="720"/>
              </w:tabs>
              <w:rPr>
                <w:rFonts w:ascii="National Book" w:hAnsi="National Book" w:cs="Arial"/>
                <w:color w:val="002060"/>
                <w:sz w:val="20"/>
                <w:szCs w:val="20"/>
                <w:shd w:val="clear" w:color="auto" w:fill="FFFFFF"/>
              </w:rPr>
            </w:pPr>
            <w:r w:rsidRPr="00E479EE">
              <w:rPr>
                <w:rFonts w:ascii="National Book" w:hAnsi="National Book" w:cs="Arial"/>
                <w:color w:val="002060"/>
                <w:sz w:val="20"/>
                <w:szCs w:val="20"/>
                <w:shd w:val="clear" w:color="auto" w:fill="FFFFFF"/>
              </w:rPr>
              <w:t>HUM GE-Arts/Humaniti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21CC56" w14:textId="77777777" w:rsidR="00973A1D" w:rsidRPr="00E479EE" w:rsidRDefault="00973A1D" w:rsidP="00973A1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A8B8B7" w14:textId="77777777" w:rsidR="00973A1D" w:rsidRPr="00E479EE" w:rsidRDefault="00973A1D" w:rsidP="00973A1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0A58E677" w14:textId="2F147BAB" w:rsidR="00973A1D" w:rsidRPr="00E479EE" w:rsidRDefault="00651319"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KHUM/KFA)</w:t>
            </w:r>
          </w:p>
        </w:tc>
      </w:tr>
      <w:tr w:rsidR="00973A1D" w:rsidRPr="00E479EE" w14:paraId="0034C667"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A2088B" w14:textId="3C1EECD1" w:rsidR="00973A1D" w:rsidRPr="00E479EE" w:rsidRDefault="00973A1D"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shd w:val="clear" w:color="auto" w:fill="FFFFFF"/>
              </w:rPr>
              <w:t>IMAG Technic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22EAB0D" w14:textId="3035A357" w:rsidR="00973A1D" w:rsidRPr="00E479EE" w:rsidRDefault="00A43684" w:rsidP="00973A1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0364FF1F" w14:textId="77777777" w:rsidR="00973A1D" w:rsidRPr="00E479EE" w:rsidRDefault="00973A1D" w:rsidP="00973A1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49C033B" w14:textId="77777777" w:rsidR="00973A1D" w:rsidRPr="00E479EE" w:rsidRDefault="00973A1D"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1X000 or 2X000</w:t>
            </w:r>
          </w:p>
        </w:tc>
      </w:tr>
      <w:tr w:rsidR="00973A1D" w:rsidRPr="00E479EE" w14:paraId="4507B63F"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AC1A57" w14:textId="1ADD03F9" w:rsidR="00973A1D" w:rsidRPr="00E479EE" w:rsidRDefault="00973A1D" w:rsidP="00973A1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F126D3"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804</w:t>
            </w:r>
            <w:r w:rsidRPr="00E479EE">
              <w:rPr>
                <w:rStyle w:val="name"/>
                <w:rFonts w:ascii="National Book" w:hAnsi="National Book" w:cs="Arial"/>
                <w:color w:val="002060"/>
                <w:sz w:val="20"/>
                <w:szCs w:val="20"/>
                <w:shd w:val="clear" w:color="auto" w:fill="FFFFFF"/>
              </w:rPr>
              <w:t> Medical Imaging Seminar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7B2291" w14:textId="77777777" w:rsidR="00973A1D" w:rsidRPr="00E479EE" w:rsidRDefault="00973A1D" w:rsidP="00973A1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1AEA0E46" w14:textId="77777777" w:rsidR="00973A1D" w:rsidRPr="00E479EE" w:rsidRDefault="00973A1D" w:rsidP="00973A1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0324EDA" w14:textId="77777777" w:rsidR="00973A1D" w:rsidRPr="00E479EE" w:rsidRDefault="00973A1D"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TRAN 2X000</w:t>
            </w:r>
          </w:p>
        </w:tc>
      </w:tr>
      <w:tr w:rsidR="00973A1D" w:rsidRPr="00E479EE" w14:paraId="577AE538"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3E75971" w14:textId="2BEE3443" w:rsidR="00973A1D" w:rsidRPr="00E479EE" w:rsidRDefault="00973A1D" w:rsidP="00973A1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IMAG</w:t>
            </w:r>
            <w:r w:rsidR="00F126D3"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2905</w:t>
            </w:r>
            <w:r w:rsidRPr="00E479EE">
              <w:rPr>
                <w:rStyle w:val="name"/>
                <w:rFonts w:ascii="National Book" w:hAnsi="National Book" w:cs="Arial"/>
                <w:color w:val="002060"/>
                <w:sz w:val="20"/>
                <w:szCs w:val="20"/>
                <w:shd w:val="clear" w:color="auto" w:fill="FFFFFF"/>
              </w:rPr>
              <w:t xml:space="preserve"> IMAG Field Experience/Internship V</w:t>
            </w:r>
          </w:p>
        </w:tc>
        <w:tc>
          <w:tcPr>
            <w:tcW w:w="720" w:type="dxa"/>
            <w:tcBorders>
              <w:top w:val="single" w:sz="4" w:space="0" w:color="auto"/>
              <w:left w:val="single" w:sz="4" w:space="0" w:color="auto"/>
              <w:bottom w:val="single" w:sz="4" w:space="0" w:color="auto"/>
              <w:right w:val="single" w:sz="4" w:space="0" w:color="auto"/>
            </w:tcBorders>
            <w:vAlign w:val="center"/>
          </w:tcPr>
          <w:p w14:paraId="6D5F139F" w14:textId="77777777" w:rsidR="00973A1D" w:rsidRPr="00E479EE" w:rsidRDefault="00973A1D" w:rsidP="00973A1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80B737" w14:textId="77777777" w:rsidR="00973A1D" w:rsidRPr="00E479EE" w:rsidRDefault="00973A1D" w:rsidP="00973A1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C01ADF2" w14:textId="5CA07F78" w:rsidR="00973A1D" w:rsidRPr="00E479EE" w:rsidRDefault="00973A1D"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ADT 24025 </w:t>
            </w:r>
          </w:p>
        </w:tc>
      </w:tr>
      <w:tr w:rsidR="00973A1D" w:rsidRPr="00E479EE" w14:paraId="321CF993" w14:textId="77777777" w:rsidTr="0099101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B87A0D" w14:textId="6C57A8C8" w:rsidR="00973A1D" w:rsidRPr="00E479EE" w:rsidRDefault="00973A1D" w:rsidP="00973A1D">
            <w:pPr>
              <w:tabs>
                <w:tab w:val="left" w:pos="720"/>
              </w:tabs>
              <w:rPr>
                <w:rFonts w:ascii="National Book" w:hAnsi="National Book" w:cs="Arial"/>
                <w:color w:val="002060"/>
                <w:sz w:val="20"/>
                <w:szCs w:val="20"/>
              </w:rPr>
            </w:pPr>
            <w:r w:rsidRPr="00E479EE">
              <w:rPr>
                <w:rStyle w:val="courseid"/>
                <w:rFonts w:ascii="National Book" w:hAnsi="National Book" w:cs="Arial"/>
                <w:color w:val="002060"/>
                <w:sz w:val="20"/>
                <w:szCs w:val="20"/>
                <w:shd w:val="clear" w:color="auto" w:fill="FFFFFF"/>
              </w:rPr>
              <w:t>CSCI</w:t>
            </w:r>
            <w:r w:rsidR="00F126D3" w:rsidRPr="00E479EE">
              <w:rPr>
                <w:rStyle w:val="courseid"/>
                <w:rFonts w:ascii="National Book" w:hAnsi="National Book" w:cs="Arial"/>
                <w:color w:val="002060"/>
                <w:sz w:val="20"/>
                <w:szCs w:val="20"/>
                <w:shd w:val="clear" w:color="auto" w:fill="FFFFFF"/>
              </w:rPr>
              <w:t>-</w:t>
            </w:r>
            <w:r w:rsidRPr="00E479EE">
              <w:rPr>
                <w:rStyle w:val="courseid"/>
                <w:rFonts w:ascii="National Book" w:hAnsi="National Book" w:cs="Arial"/>
                <w:color w:val="002060"/>
                <w:sz w:val="20"/>
                <w:szCs w:val="20"/>
                <w:shd w:val="clear" w:color="auto" w:fill="FFFFFF"/>
              </w:rPr>
              <w:t>1101</w:t>
            </w:r>
            <w:r w:rsidRPr="00E479EE">
              <w:rPr>
                <w:rStyle w:val="name"/>
                <w:rFonts w:ascii="National Book" w:hAnsi="National Book" w:cs="Arial"/>
                <w:color w:val="002060"/>
                <w:sz w:val="20"/>
                <w:szCs w:val="20"/>
                <w:shd w:val="clear" w:color="auto" w:fill="FFFFFF"/>
              </w:rPr>
              <w:t xml:space="preserve"> Computer Concepts &amp; Apps</w:t>
            </w:r>
          </w:p>
        </w:tc>
        <w:tc>
          <w:tcPr>
            <w:tcW w:w="720" w:type="dxa"/>
            <w:tcBorders>
              <w:top w:val="single" w:sz="4" w:space="0" w:color="auto"/>
              <w:left w:val="single" w:sz="4" w:space="0" w:color="auto"/>
              <w:bottom w:val="single" w:sz="4" w:space="0" w:color="auto"/>
              <w:right w:val="single" w:sz="4" w:space="0" w:color="auto"/>
            </w:tcBorders>
            <w:vAlign w:val="center"/>
          </w:tcPr>
          <w:p w14:paraId="602EFCFE" w14:textId="77777777" w:rsidR="00973A1D" w:rsidRPr="00E479EE" w:rsidRDefault="00973A1D" w:rsidP="00973A1D">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AC85ED" w14:textId="77777777" w:rsidR="00973A1D" w:rsidRPr="00E479EE" w:rsidRDefault="00973A1D" w:rsidP="00973A1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69A8CEB" w14:textId="77777777" w:rsidR="00973A1D" w:rsidRPr="00E479EE" w:rsidRDefault="00973A1D" w:rsidP="00973A1D">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IS 24053</w:t>
            </w:r>
          </w:p>
        </w:tc>
      </w:tr>
      <w:tr w:rsidR="00973A1D" w:rsidRPr="00973A1D" w14:paraId="2657EA3C" w14:textId="77777777" w:rsidTr="0099101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9F4CF4" w14:textId="149CB774" w:rsidR="00973A1D" w:rsidRPr="00075FA6" w:rsidRDefault="00973A1D" w:rsidP="00075FA6">
            <w:pPr>
              <w:tabs>
                <w:tab w:val="left" w:pos="720"/>
              </w:tabs>
              <w:jc w:val="center"/>
              <w:rPr>
                <w:rFonts w:ascii="National Book" w:hAnsi="National Book" w:cs="Arial"/>
                <w:b/>
                <w:sz w:val="22"/>
                <w:szCs w:val="22"/>
              </w:rPr>
            </w:pPr>
            <w:r w:rsidRPr="00E479EE">
              <w:rPr>
                <w:rFonts w:ascii="National Book" w:hAnsi="National Book" w:cs="Arial"/>
                <w:b/>
                <w:sz w:val="22"/>
                <w:szCs w:val="22"/>
              </w:rPr>
              <w:t>6</w:t>
            </w:r>
            <w:r w:rsidR="00C516CE" w:rsidRPr="00E479EE">
              <w:rPr>
                <w:rFonts w:ascii="National Book" w:hAnsi="National Book" w:cs="Arial"/>
                <w:b/>
                <w:sz w:val="22"/>
                <w:szCs w:val="22"/>
              </w:rPr>
              <w:t>3.5</w:t>
            </w:r>
            <w:r w:rsidRPr="00E479EE">
              <w:rPr>
                <w:rFonts w:ascii="National Book" w:hAnsi="National Book" w:cs="Arial"/>
                <w:b/>
                <w:sz w:val="22"/>
                <w:szCs w:val="22"/>
              </w:rPr>
              <w:t xml:space="preserve"> Total Credit Hours to Graduate with the AAS Degree from</w:t>
            </w:r>
            <w:r w:rsidRPr="00E479EE">
              <w:rPr>
                <w:rFonts w:ascii="National Book" w:hAnsi="National Book" w:cs="Arial"/>
                <w:b/>
                <w:bCs/>
                <w:sz w:val="22"/>
                <w:szCs w:val="22"/>
              </w:rPr>
              <w:t xml:space="preserve"> Columbus State Community College</w:t>
            </w:r>
          </w:p>
        </w:tc>
      </w:tr>
    </w:tbl>
    <w:p w14:paraId="34FDDF79" w14:textId="77777777" w:rsidR="006A74CA" w:rsidRDefault="006A74CA" w:rsidP="006A74CA">
      <w:pPr>
        <w:rPr>
          <w:rFonts w:ascii="National Book" w:hAnsi="National Book" w:cs="Arial"/>
          <w:color w:val="002060"/>
          <w:sz w:val="20"/>
          <w:szCs w:val="20"/>
        </w:rPr>
      </w:pPr>
    </w:p>
    <w:p w14:paraId="5C1DE0ED" w14:textId="014AD16C" w:rsidR="00651319" w:rsidRDefault="00651319" w:rsidP="006A74CA">
      <w:pPr>
        <w:rPr>
          <w:rFonts w:ascii="National Book" w:hAnsi="National Book" w:cs="Arial"/>
          <w:color w:val="002060"/>
          <w:sz w:val="20"/>
          <w:szCs w:val="20"/>
        </w:rPr>
      </w:pPr>
      <w:r w:rsidRPr="00973A1D">
        <w:rPr>
          <w:rFonts w:ascii="National Book" w:hAnsi="National Book" w:cs="Arial"/>
          <w:color w:val="002060"/>
          <w:sz w:val="20"/>
          <w:szCs w:val="20"/>
        </w:rPr>
        <w:t>* Minimum one course must be selected from the Humanities in Arts and Sciences (KHUM) area, and minimum one course must be selected from the Fine Arts (KFA) area.</w:t>
      </w:r>
    </w:p>
    <w:p w14:paraId="308B99CA" w14:textId="04340E86" w:rsidR="006A74CA" w:rsidRPr="00973A1D" w:rsidRDefault="006A74CA" w:rsidP="006A74CA">
      <w:pPr>
        <w:rPr>
          <w:rFonts w:ascii="National Book" w:hAnsi="National Book" w:cs="Arial"/>
          <w:color w:val="002060"/>
          <w:sz w:val="20"/>
          <w:szCs w:val="20"/>
        </w:rPr>
      </w:pPr>
      <w:r w:rsidRPr="00973A1D">
        <w:rPr>
          <w:rFonts w:ascii="National Book" w:hAnsi="National Book" w:cs="Arial"/>
          <w:color w:val="002060"/>
          <w:sz w:val="20"/>
          <w:szCs w:val="20"/>
        </w:rPr>
        <w:t xml:space="preserve">** If BIO2300 Human Anatomy and BIO2301 Human Physiology </w:t>
      </w:r>
      <w:r w:rsidRPr="00973A1D">
        <w:rPr>
          <w:rFonts w:ascii="National Book" w:hAnsi="National Book" w:cs="Arial"/>
          <w:iCs/>
          <w:color w:val="002060"/>
          <w:sz w:val="20"/>
          <w:szCs w:val="20"/>
        </w:rPr>
        <w:t>are both completed with a passing grade</w:t>
      </w:r>
      <w:r w:rsidRPr="00973A1D">
        <w:rPr>
          <w:rFonts w:ascii="National Book" w:hAnsi="National Book" w:cs="Arial"/>
          <w:color w:val="002060"/>
          <w:sz w:val="20"/>
          <w:szCs w:val="20"/>
        </w:rPr>
        <w:t>, the two courses combined will fulfill ATTR 25057 (KBS, KLAB) &amp; 25058 (KBS, KLAB). Students who have successfully completed ATTR 25057 and ATTR 25058 (or EXSC 25057 and EXSC 25058) may use those courses in place of BSCI 11010 and BSCI 11020 (or BSCI 21010 and BSCI 21020).</w:t>
      </w:r>
    </w:p>
    <w:p w14:paraId="1B3B0F37" w14:textId="24C9F3AB" w:rsidR="00152A35" w:rsidRDefault="00152A35"/>
    <w:tbl>
      <w:tblPr>
        <w:tblW w:w="10980" w:type="dxa"/>
        <w:tblInd w:w="-815" w:type="dxa"/>
        <w:tblLayout w:type="fixed"/>
        <w:tblLook w:val="01C0" w:firstRow="0" w:lastRow="1" w:firstColumn="1" w:lastColumn="1" w:noHBand="0" w:noVBand="0"/>
      </w:tblPr>
      <w:tblGrid>
        <w:gridCol w:w="4793"/>
        <w:gridCol w:w="720"/>
        <w:gridCol w:w="810"/>
        <w:gridCol w:w="4657"/>
      </w:tblGrid>
      <w:tr w:rsidR="00973A1D" w:rsidRPr="00E479EE" w14:paraId="09727419" w14:textId="77777777" w:rsidTr="00E479EE">
        <w:trPr>
          <w:trHeight w:val="512"/>
          <w:tblHeader/>
        </w:trPr>
        <w:tc>
          <w:tcPr>
            <w:tcW w:w="47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F88DE0"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67A9B0" w14:textId="77777777" w:rsidR="00973A1D" w:rsidRPr="00E479EE" w:rsidRDefault="00973A1D" w:rsidP="004C62EE">
            <w:pPr>
              <w:tabs>
                <w:tab w:val="left" w:pos="720"/>
              </w:tabs>
              <w:jc w:val="center"/>
              <w:rPr>
                <w:rFonts w:ascii="National Book" w:hAnsi="National Book" w:cs="Arial"/>
                <w:color w:val="002060"/>
                <w:sz w:val="16"/>
                <w:szCs w:val="16"/>
              </w:rPr>
            </w:pPr>
            <w:r w:rsidRPr="00E479EE">
              <w:rPr>
                <w:rFonts w:ascii="National Book" w:hAnsi="National Book" w:cs="Arial"/>
                <w:color w:val="002060"/>
                <w:sz w:val="16"/>
                <w:szCs w:val="16"/>
              </w:rPr>
              <w:t>Credit</w:t>
            </w:r>
          </w:p>
          <w:p w14:paraId="39E57A36" w14:textId="77777777" w:rsidR="00973A1D" w:rsidRPr="00E479EE" w:rsidRDefault="00973A1D" w:rsidP="004C62EE">
            <w:pPr>
              <w:tabs>
                <w:tab w:val="left" w:pos="720"/>
              </w:tabs>
              <w:jc w:val="center"/>
              <w:rPr>
                <w:rFonts w:ascii="National Book" w:hAnsi="National Book" w:cs="Arial"/>
                <w:color w:val="002060"/>
                <w:sz w:val="16"/>
                <w:szCs w:val="16"/>
              </w:rPr>
            </w:pPr>
            <w:r w:rsidRPr="00E479E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8E4914" w14:textId="77777777" w:rsidR="00973A1D" w:rsidRPr="00E479EE" w:rsidRDefault="00973A1D" w:rsidP="004C62EE">
            <w:pPr>
              <w:tabs>
                <w:tab w:val="left" w:pos="720"/>
              </w:tabs>
              <w:jc w:val="center"/>
              <w:rPr>
                <w:rFonts w:ascii="National Book" w:hAnsi="National Book" w:cs="Arial"/>
                <w:color w:val="002060"/>
                <w:sz w:val="16"/>
                <w:szCs w:val="16"/>
              </w:rPr>
            </w:pPr>
            <w:r w:rsidRPr="00E479EE">
              <w:rPr>
                <w:rFonts w:ascii="National Book" w:hAnsi="National Book" w:cs="Arial"/>
                <w:color w:val="002060"/>
                <w:sz w:val="16"/>
                <w:szCs w:val="16"/>
              </w:rPr>
              <w:t>Upper</w:t>
            </w:r>
          </w:p>
          <w:p w14:paraId="74964779" w14:textId="77777777" w:rsidR="00973A1D" w:rsidRPr="00E479EE" w:rsidRDefault="00973A1D" w:rsidP="004C62EE">
            <w:pPr>
              <w:tabs>
                <w:tab w:val="left" w:pos="720"/>
              </w:tabs>
              <w:jc w:val="center"/>
              <w:rPr>
                <w:rFonts w:ascii="National Book" w:hAnsi="National Book" w:cs="Arial"/>
                <w:color w:val="002060"/>
                <w:sz w:val="16"/>
                <w:szCs w:val="16"/>
              </w:rPr>
            </w:pPr>
            <w:r w:rsidRPr="00E479EE">
              <w:rPr>
                <w:rFonts w:ascii="National Book" w:hAnsi="National Book" w:cs="Arial"/>
                <w:color w:val="002060"/>
                <w:sz w:val="16"/>
                <w:szCs w:val="16"/>
              </w:rPr>
              <w:t>Division</w:t>
            </w:r>
          </w:p>
        </w:tc>
        <w:tc>
          <w:tcPr>
            <w:tcW w:w="46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40EA89"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Notes on Transfer Coursework to Kent State</w:t>
            </w:r>
          </w:p>
        </w:tc>
      </w:tr>
      <w:tr w:rsidR="00973A1D" w:rsidRPr="00E479EE" w14:paraId="5615EE4E" w14:textId="77777777" w:rsidTr="00E479EE">
        <w:trPr>
          <w:trHeight w:val="288"/>
        </w:trPr>
        <w:tc>
          <w:tcPr>
            <w:tcW w:w="10980" w:type="dxa"/>
            <w:gridSpan w:val="4"/>
            <w:tcBorders>
              <w:top w:val="nil"/>
              <w:left w:val="single" w:sz="4" w:space="0" w:color="auto"/>
              <w:bottom w:val="single" w:sz="4" w:space="0" w:color="auto"/>
              <w:right w:val="single" w:sz="4" w:space="0" w:color="auto"/>
            </w:tcBorders>
            <w:shd w:val="clear" w:color="auto" w:fill="002060"/>
            <w:vAlign w:val="center"/>
            <w:hideMark/>
          </w:tcPr>
          <w:p w14:paraId="06DC8CE5" w14:textId="77777777" w:rsidR="00973A1D" w:rsidRPr="00E479EE" w:rsidRDefault="00973A1D" w:rsidP="004C62EE">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Five: [15 Credit Hours] Kent State University</w:t>
            </w:r>
          </w:p>
        </w:tc>
      </w:tr>
      <w:tr w:rsidR="00226A0B" w:rsidRPr="00E479EE" w14:paraId="34A558D7"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70847A3C" w14:textId="2EA41934" w:rsidR="00226A0B" w:rsidRPr="00E479EE" w:rsidRDefault="00226A0B" w:rsidP="00226A0B">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25523BD8" w14:textId="6D5B9777" w:rsidR="00226A0B" w:rsidRPr="00E479EE" w:rsidRDefault="00226A0B" w:rsidP="00226A0B">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ECEA49C" w14:textId="77777777" w:rsidR="00226A0B" w:rsidRPr="00E479EE" w:rsidRDefault="00226A0B" w:rsidP="00226A0B">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388DD807" w14:textId="79C0B0ED" w:rsidR="00226A0B" w:rsidRPr="00E479EE" w:rsidRDefault="00226A0B" w:rsidP="00226A0B">
            <w:pPr>
              <w:tabs>
                <w:tab w:val="left" w:pos="720"/>
              </w:tabs>
              <w:rPr>
                <w:rFonts w:ascii="National Book" w:hAnsi="National Book" w:cs="Arial"/>
                <w:color w:val="002060"/>
                <w:sz w:val="20"/>
                <w:szCs w:val="20"/>
              </w:rPr>
            </w:pPr>
          </w:p>
        </w:tc>
      </w:tr>
      <w:tr w:rsidR="00973A1D" w:rsidRPr="00E479EE" w14:paraId="39963442"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0D8EC6AA" w14:textId="77777777" w:rsidR="00BF241E" w:rsidRPr="00E479EE" w:rsidRDefault="00973A1D" w:rsidP="00BF241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ENG 21011 </w:t>
            </w:r>
            <w:r w:rsidR="00E435FA" w:rsidRPr="00E479EE">
              <w:rPr>
                <w:rFonts w:ascii="National Book" w:hAnsi="National Book" w:cs="Arial"/>
                <w:color w:val="002060"/>
                <w:sz w:val="20"/>
                <w:szCs w:val="20"/>
              </w:rPr>
              <w:t>Research Writing</w:t>
            </w:r>
            <w:r w:rsidR="00BF241E" w:rsidRPr="00E479EE">
              <w:rPr>
                <w:rFonts w:ascii="National Book" w:hAnsi="National Book" w:cs="Arial"/>
                <w:color w:val="002060"/>
                <w:sz w:val="20"/>
                <w:szCs w:val="20"/>
              </w:rPr>
              <w:t xml:space="preserve"> (KCP2) </w:t>
            </w:r>
          </w:p>
          <w:p w14:paraId="464DF0D8" w14:textId="39682221" w:rsidR="00973A1D" w:rsidRPr="00E479EE" w:rsidRDefault="00973A1D" w:rsidP="004C62EE">
            <w:pPr>
              <w:tabs>
                <w:tab w:val="left" w:pos="720"/>
              </w:tabs>
              <w:rPr>
                <w:rFonts w:ascii="National Book" w:hAnsi="National Book" w:cs="Arial"/>
                <w:color w:val="002060"/>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hideMark/>
          </w:tcPr>
          <w:p w14:paraId="371D65E9"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DDB7482" w14:textId="77777777" w:rsidR="00973A1D" w:rsidRPr="00E479EE" w:rsidRDefault="00973A1D"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26D0F6BB" w14:textId="737EF84B"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 @ENGL 2367/</w:t>
            </w:r>
            <w:r w:rsidR="00845B0A" w:rsidRPr="00E479EE">
              <w:rPr>
                <w:rFonts w:ascii="National Book" w:hAnsi="National Book" w:cs="Arial"/>
                <w:color w:val="002060"/>
                <w:sz w:val="20"/>
                <w:szCs w:val="20"/>
              </w:rPr>
              <w:t>2467/</w:t>
            </w:r>
            <w:r w:rsidRPr="00E479EE">
              <w:rPr>
                <w:rFonts w:ascii="National Book" w:hAnsi="National Book" w:cs="Arial"/>
                <w:color w:val="002060"/>
                <w:sz w:val="20"/>
                <w:szCs w:val="20"/>
              </w:rPr>
              <w:t>2567/2667/2767 equate to ENG 21011</w:t>
            </w:r>
          </w:p>
        </w:tc>
      </w:tr>
      <w:tr w:rsidR="00973A1D" w:rsidRPr="00E479EE" w14:paraId="5AA95C31"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525F9706" w14:textId="0A4C1D94"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Kent Core Arts &amp; Humanities* </w:t>
            </w:r>
            <w:r w:rsidR="00BF241E" w:rsidRPr="00E479EE">
              <w:rPr>
                <w:rFonts w:ascii="National Book" w:hAnsi="National Book" w:cs="Arial"/>
                <w:color w:val="002060"/>
                <w:sz w:val="20"/>
                <w:szCs w:val="20"/>
              </w:rPr>
              <w:t>(KHUM/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3831B339"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5B556B7" w14:textId="77777777" w:rsidR="00973A1D" w:rsidRPr="00E479EE" w:rsidRDefault="00973A1D"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78CC8F7B" w14:textId="74E31980"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w:t>
            </w:r>
          </w:p>
        </w:tc>
      </w:tr>
      <w:tr w:rsidR="00973A1D" w:rsidRPr="00E479EE" w14:paraId="639D42A2"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2E429D0B" w14:textId="0C42B5FF"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Kent Core Arts &amp; Humanities*</w:t>
            </w:r>
            <w:r w:rsidR="00BF241E" w:rsidRPr="00E479EE">
              <w:rPr>
                <w:rFonts w:ascii="National Book" w:hAnsi="National Book" w:cs="Arial"/>
                <w:color w:val="002060"/>
                <w:sz w:val="20"/>
                <w:szCs w:val="20"/>
              </w:rPr>
              <w:t xml:space="preserve"> (KHUM/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8F6F49"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AD1784" w14:textId="77777777" w:rsidR="00973A1D" w:rsidRPr="00E479EE" w:rsidRDefault="00973A1D"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4C6BEE2E" w14:textId="20B6F250"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w:t>
            </w:r>
          </w:p>
        </w:tc>
      </w:tr>
      <w:tr w:rsidR="00973A1D" w:rsidRPr="00E479EE" w14:paraId="386C4A07"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23123E95" w14:textId="19C63E4D"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Kent Core Social Sciences (Not PSYC)</w:t>
            </w:r>
            <w:r w:rsidR="00BF241E" w:rsidRPr="00E479EE">
              <w:rPr>
                <w:rFonts w:ascii="National Book" w:hAnsi="National Book" w:cs="Arial"/>
                <w:color w:val="002060"/>
                <w:sz w:val="20"/>
                <w:szCs w:val="20"/>
              </w:rPr>
              <w:t xml:space="preserve">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F7AC07"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18F5079" w14:textId="1DAED56D" w:rsidR="00973A1D" w:rsidRPr="00E479EE" w:rsidRDefault="00973A1D"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right w:val="single" w:sz="4" w:space="0" w:color="auto"/>
            </w:tcBorders>
            <w:vAlign w:val="center"/>
            <w:hideMark/>
          </w:tcPr>
          <w:p w14:paraId="220F1A2F" w14:textId="6550C9BE"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w:t>
            </w:r>
          </w:p>
        </w:tc>
      </w:tr>
      <w:tr w:rsidR="00973A1D" w:rsidRPr="00E479EE" w14:paraId="72566767" w14:textId="77777777" w:rsidTr="00E479EE">
        <w:trPr>
          <w:trHeight w:val="288"/>
        </w:trPr>
        <w:tc>
          <w:tcPr>
            <w:tcW w:w="109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D60B6ED" w14:textId="77777777" w:rsidR="00973A1D" w:rsidRPr="00E479EE" w:rsidRDefault="00973A1D" w:rsidP="004C62EE">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Six: [14 Credit Hours] Kent State University</w:t>
            </w:r>
          </w:p>
        </w:tc>
      </w:tr>
      <w:tr w:rsidR="00973A1D" w:rsidRPr="00E479EE" w14:paraId="5863BFB8"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77C9DB4B"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34084 Computed Tomography and Magnetic Resonance Imaging Sectional Anatom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5EEB646"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D34FCF"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hideMark/>
          </w:tcPr>
          <w:p w14:paraId="22A96A67" w14:textId="5D925D53" w:rsidR="00973A1D" w:rsidRPr="00E479EE" w:rsidRDefault="00973A1D" w:rsidP="004C62EE">
            <w:pPr>
              <w:tabs>
                <w:tab w:val="left" w:pos="720"/>
              </w:tabs>
              <w:rPr>
                <w:rFonts w:ascii="National Book" w:hAnsi="National Book" w:cs="Arial"/>
                <w:color w:val="002060"/>
                <w:sz w:val="20"/>
                <w:szCs w:val="20"/>
              </w:rPr>
            </w:pPr>
          </w:p>
        </w:tc>
      </w:tr>
      <w:tr w:rsidR="00973A1D" w:rsidRPr="00E479EE" w14:paraId="493D9FCC"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05BEDF92" w14:textId="00FD97F4" w:rsidR="00973A1D" w:rsidRPr="00E479EE" w:rsidRDefault="005120F9"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linic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693A2D5"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68DA8118"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21976D02"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2063F9EA"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5C28262E"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31 Patient Management in Magnetic Resonance Imaging</w:t>
            </w:r>
          </w:p>
        </w:tc>
        <w:tc>
          <w:tcPr>
            <w:tcW w:w="720" w:type="dxa"/>
            <w:tcBorders>
              <w:top w:val="single" w:sz="4" w:space="0" w:color="auto"/>
              <w:left w:val="single" w:sz="4" w:space="0" w:color="auto"/>
              <w:bottom w:val="single" w:sz="4" w:space="0" w:color="auto"/>
              <w:right w:val="single" w:sz="4" w:space="0" w:color="auto"/>
            </w:tcBorders>
            <w:vAlign w:val="center"/>
          </w:tcPr>
          <w:p w14:paraId="0B4DA115" w14:textId="2357B729"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3C296B76" w14:textId="359C35B9"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1C0C56A0" w14:textId="3AAA2A0C" w:rsidR="00973A1D" w:rsidRPr="00E479EE" w:rsidRDefault="00973A1D" w:rsidP="004C62EE">
            <w:pPr>
              <w:tabs>
                <w:tab w:val="left" w:pos="720"/>
              </w:tabs>
              <w:rPr>
                <w:rFonts w:ascii="National Book" w:hAnsi="National Book" w:cs="Arial"/>
                <w:color w:val="002060"/>
                <w:sz w:val="20"/>
                <w:szCs w:val="20"/>
              </w:rPr>
            </w:pPr>
          </w:p>
        </w:tc>
      </w:tr>
      <w:tr w:rsidR="00973A1D" w:rsidRPr="00E479EE" w14:paraId="7BDA15B4"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36774BEB"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44 Magnetic Resonance Imaging Procedures I</w:t>
            </w:r>
          </w:p>
        </w:tc>
        <w:tc>
          <w:tcPr>
            <w:tcW w:w="720" w:type="dxa"/>
            <w:tcBorders>
              <w:top w:val="single" w:sz="4" w:space="0" w:color="auto"/>
              <w:left w:val="single" w:sz="4" w:space="0" w:color="auto"/>
              <w:bottom w:val="single" w:sz="4" w:space="0" w:color="auto"/>
              <w:right w:val="single" w:sz="4" w:space="0" w:color="auto"/>
            </w:tcBorders>
            <w:vAlign w:val="center"/>
          </w:tcPr>
          <w:p w14:paraId="19A83BE8" w14:textId="42DD3802"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660EFC56"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67F34CE7"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2547ED11"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787F87C8"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51 Magnetic Resonance Equipment and Image Acquisition I</w:t>
            </w:r>
          </w:p>
        </w:tc>
        <w:tc>
          <w:tcPr>
            <w:tcW w:w="720" w:type="dxa"/>
            <w:tcBorders>
              <w:top w:val="single" w:sz="4" w:space="0" w:color="auto"/>
              <w:left w:val="single" w:sz="4" w:space="0" w:color="auto"/>
              <w:bottom w:val="single" w:sz="4" w:space="0" w:color="auto"/>
              <w:right w:val="single" w:sz="4" w:space="0" w:color="auto"/>
            </w:tcBorders>
            <w:vAlign w:val="center"/>
          </w:tcPr>
          <w:p w14:paraId="4F890B5A" w14:textId="30EF7DE3"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578553BC"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30EA3D8C"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594D4290"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535E6A69"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88 Leadership in Medical Imaging</w:t>
            </w:r>
            <w:r w:rsidRPr="00E479EE">
              <w:rPr>
                <w:rFonts w:ascii="National Book" w:hAnsi="National Book" w:cs="Arial"/>
                <w:color w:val="002060"/>
                <w:sz w:val="20"/>
                <w:szCs w:val="20"/>
              </w:rPr>
              <w:tab/>
            </w:r>
          </w:p>
        </w:tc>
        <w:tc>
          <w:tcPr>
            <w:tcW w:w="720" w:type="dxa"/>
            <w:tcBorders>
              <w:top w:val="single" w:sz="4" w:space="0" w:color="auto"/>
              <w:left w:val="single" w:sz="4" w:space="0" w:color="auto"/>
              <w:bottom w:val="single" w:sz="4" w:space="0" w:color="auto"/>
              <w:right w:val="single" w:sz="4" w:space="0" w:color="auto"/>
            </w:tcBorders>
            <w:vAlign w:val="center"/>
          </w:tcPr>
          <w:p w14:paraId="682511B0" w14:textId="567E60B5"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71247B14"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1F92AEEB"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5E28158A"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03FF7C50"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96 Individual Investigation in Medical Imaging Directed Readings</w:t>
            </w:r>
          </w:p>
        </w:tc>
        <w:tc>
          <w:tcPr>
            <w:tcW w:w="720" w:type="dxa"/>
            <w:tcBorders>
              <w:top w:val="single" w:sz="4" w:space="0" w:color="auto"/>
              <w:left w:val="single" w:sz="4" w:space="0" w:color="auto"/>
              <w:bottom w:val="single" w:sz="4" w:space="0" w:color="auto"/>
              <w:right w:val="single" w:sz="4" w:space="0" w:color="auto"/>
            </w:tcBorders>
            <w:vAlign w:val="center"/>
          </w:tcPr>
          <w:p w14:paraId="7B50AF0C" w14:textId="3CB7FC23"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1586315"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16DE030F"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200D6E03" w14:textId="77777777" w:rsidTr="00E479EE">
        <w:trPr>
          <w:trHeight w:val="288"/>
        </w:trPr>
        <w:tc>
          <w:tcPr>
            <w:tcW w:w="109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2CF26B9" w14:textId="606BA3D5" w:rsidR="00973A1D" w:rsidRPr="00E479EE" w:rsidRDefault="00973A1D" w:rsidP="004C62EE">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t>Semester Seven: [14 Credit Hours] Kent State University</w:t>
            </w:r>
          </w:p>
        </w:tc>
      </w:tr>
      <w:tr w:rsidR="00973A1D" w:rsidRPr="00E479EE" w14:paraId="4C46D3EE"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3E4224A9"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34086 Computed Tomography and Magnetic Resonance Imaging Sectional Anatom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852A62" w14:textId="48E1C80F"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B7B3EA"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6F7DE854"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6CB27A30"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543D1D36"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45 Magnetic Resonance Imaging Procedure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79692F5" w14:textId="5848A495"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7690A1E2"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hideMark/>
          </w:tcPr>
          <w:p w14:paraId="259F55FC"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4DEFA860"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160674E2"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52 Magnetic Resonance Equipment and Image Acqui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BEB5E1" w14:textId="6831925A"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543FEB"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5E2509A3"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03C6FA71"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7E1B55DE" w14:textId="74C88681" w:rsidR="00973A1D" w:rsidRPr="00E479EE" w:rsidRDefault="005120F9"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linic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9BA3489"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777E5497"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4480298E" w14:textId="4C214196" w:rsidR="00973A1D" w:rsidRPr="00E479EE" w:rsidRDefault="00973A1D" w:rsidP="004C62EE">
            <w:pPr>
              <w:tabs>
                <w:tab w:val="left" w:pos="720"/>
              </w:tabs>
              <w:rPr>
                <w:rFonts w:ascii="National Book" w:hAnsi="National Book" w:cs="Arial"/>
                <w:color w:val="002060"/>
                <w:sz w:val="20"/>
                <w:szCs w:val="20"/>
              </w:rPr>
            </w:pPr>
          </w:p>
        </w:tc>
      </w:tr>
      <w:tr w:rsidR="00973A1D" w:rsidRPr="00E479EE" w14:paraId="508122E2"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038269F7"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83 Pathophysiology for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D27E2F3" w14:textId="6D51F3F6"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E3A6349"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hideMark/>
          </w:tcPr>
          <w:p w14:paraId="60FFCDA5" w14:textId="7777777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0FFEC3B7"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0524202E" w14:textId="39631D7C"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 xml:space="preserve">RIS 44098 Research in Medical Imaging </w:t>
            </w:r>
            <w:r w:rsidR="00114607" w:rsidRPr="00E479EE">
              <w:rPr>
                <w:rFonts w:ascii="National Book" w:hAnsi="National Book" w:cs="Arial"/>
                <w:color w:val="002060"/>
                <w:sz w:val="20"/>
                <w:szCs w:val="20"/>
              </w:rPr>
              <w:t>(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F343A6"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0772752"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hideMark/>
          </w:tcPr>
          <w:p w14:paraId="262C63D6" w14:textId="7AB338F7" w:rsidR="00973A1D" w:rsidRPr="00E479EE" w:rsidRDefault="00973A1D" w:rsidP="004C62EE">
            <w:pPr>
              <w:tabs>
                <w:tab w:val="left" w:pos="720"/>
              </w:tabs>
              <w:rPr>
                <w:rFonts w:ascii="National Book" w:hAnsi="National Book" w:cs="Arial"/>
                <w:color w:val="002060"/>
                <w:sz w:val="20"/>
                <w:szCs w:val="20"/>
              </w:rPr>
            </w:pPr>
          </w:p>
        </w:tc>
      </w:tr>
      <w:tr w:rsidR="00973A1D" w:rsidRPr="00E479EE" w14:paraId="0F1509EA" w14:textId="77777777" w:rsidTr="00E479EE">
        <w:trPr>
          <w:trHeight w:val="288"/>
        </w:trPr>
        <w:tc>
          <w:tcPr>
            <w:tcW w:w="109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A6F515" w14:textId="10DBF4A3" w:rsidR="00973A1D" w:rsidRPr="00E479EE" w:rsidRDefault="00973A1D" w:rsidP="004C62EE">
            <w:pPr>
              <w:tabs>
                <w:tab w:val="left" w:pos="720"/>
              </w:tabs>
              <w:rPr>
                <w:rFonts w:ascii="National Book" w:hAnsi="National Book" w:cs="Arial"/>
                <w:b/>
                <w:color w:val="FFFFFF" w:themeColor="background1"/>
                <w:sz w:val="20"/>
                <w:szCs w:val="20"/>
              </w:rPr>
            </w:pPr>
            <w:r w:rsidRPr="00E479EE">
              <w:rPr>
                <w:rFonts w:ascii="National Book" w:hAnsi="National Book" w:cs="Arial"/>
                <w:b/>
                <w:color w:val="FFFFFF" w:themeColor="background1"/>
                <w:sz w:val="20"/>
                <w:szCs w:val="20"/>
              </w:rPr>
              <w:lastRenderedPageBreak/>
              <w:t>Semester Eight: [1</w:t>
            </w:r>
            <w:r w:rsidR="00D467B6" w:rsidRPr="00E479EE">
              <w:rPr>
                <w:rFonts w:ascii="National Book" w:hAnsi="National Book" w:cs="Arial"/>
                <w:b/>
                <w:color w:val="FFFFFF" w:themeColor="background1"/>
                <w:sz w:val="20"/>
                <w:szCs w:val="20"/>
              </w:rPr>
              <w:t>4</w:t>
            </w:r>
            <w:r w:rsidRPr="00E479EE">
              <w:rPr>
                <w:rFonts w:ascii="National Book" w:hAnsi="National Book" w:cs="Arial"/>
                <w:b/>
                <w:color w:val="FFFFFF" w:themeColor="background1"/>
                <w:sz w:val="20"/>
                <w:szCs w:val="20"/>
              </w:rPr>
              <w:t xml:space="preserve"> Credit Hours] Kent State University</w:t>
            </w:r>
          </w:p>
        </w:tc>
      </w:tr>
      <w:tr w:rsidR="00973A1D" w:rsidRPr="00E479EE" w14:paraId="2C0A7250"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3529FCF9" w14:textId="3046C031"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RIS 44066 Magnetic Resonance Imaging Techniqu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6DAA151"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C6B777E"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31D3F929" w14:textId="6482BB7D" w:rsidR="00973A1D" w:rsidRPr="00E479EE" w:rsidRDefault="00973A1D" w:rsidP="004C62EE">
            <w:pPr>
              <w:tabs>
                <w:tab w:val="left" w:pos="720"/>
              </w:tabs>
              <w:rPr>
                <w:rFonts w:ascii="National Book" w:hAnsi="National Book" w:cs="Arial"/>
                <w:color w:val="002060"/>
                <w:sz w:val="20"/>
                <w:szCs w:val="20"/>
              </w:rPr>
            </w:pPr>
          </w:p>
        </w:tc>
      </w:tr>
      <w:tr w:rsidR="00973A1D" w:rsidRPr="00E479EE" w14:paraId="563B12B3"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27D0276D" w14:textId="06A42ACC" w:rsidR="00973A1D" w:rsidRPr="00E479EE" w:rsidRDefault="00BA7F49"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Clinic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855B8F"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52166A6B"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40FD733F" w14:textId="28E92855" w:rsidR="00973A1D" w:rsidRPr="00E479EE" w:rsidRDefault="00973A1D" w:rsidP="004C62EE">
            <w:pPr>
              <w:tabs>
                <w:tab w:val="left" w:pos="720"/>
              </w:tabs>
              <w:rPr>
                <w:rFonts w:ascii="National Book" w:hAnsi="National Book" w:cs="Arial"/>
                <w:color w:val="002060"/>
                <w:sz w:val="20"/>
                <w:szCs w:val="20"/>
              </w:rPr>
            </w:pPr>
          </w:p>
        </w:tc>
      </w:tr>
      <w:tr w:rsidR="007F1A32" w:rsidRPr="00E479EE" w14:paraId="1EAE6A9B"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4573A2AA" w14:textId="652E9C76" w:rsidR="007F1A32" w:rsidRPr="00E479EE" w:rsidRDefault="00B86EC7"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BSCI Human Biology</w:t>
            </w:r>
          </w:p>
        </w:tc>
        <w:tc>
          <w:tcPr>
            <w:tcW w:w="720" w:type="dxa"/>
            <w:tcBorders>
              <w:top w:val="single" w:sz="4" w:space="0" w:color="auto"/>
              <w:left w:val="single" w:sz="4" w:space="0" w:color="auto"/>
              <w:bottom w:val="single" w:sz="4" w:space="0" w:color="auto"/>
              <w:right w:val="single" w:sz="4" w:space="0" w:color="auto"/>
            </w:tcBorders>
            <w:vAlign w:val="center"/>
          </w:tcPr>
          <w:p w14:paraId="0034237C" w14:textId="48354B43" w:rsidR="007F1A32" w:rsidRPr="00E479EE" w:rsidRDefault="00B86EC7"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B4209B6" w14:textId="77777777" w:rsidR="007F1A32" w:rsidRPr="00E479EE" w:rsidRDefault="007F1A32"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5F7B77C3" w14:textId="77777777" w:rsidR="007F1A32" w:rsidRPr="00E479EE" w:rsidRDefault="007F1A32" w:rsidP="004C62EE">
            <w:pPr>
              <w:tabs>
                <w:tab w:val="left" w:pos="720"/>
              </w:tabs>
              <w:rPr>
                <w:rFonts w:ascii="National Book" w:hAnsi="National Book" w:cs="Arial"/>
                <w:color w:val="002060"/>
                <w:sz w:val="20"/>
                <w:szCs w:val="20"/>
              </w:rPr>
            </w:pPr>
          </w:p>
        </w:tc>
      </w:tr>
      <w:tr w:rsidR="00973A1D" w:rsidRPr="00E479EE" w14:paraId="06AD5BFD"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tcPr>
          <w:p w14:paraId="33493C90" w14:textId="0599D548" w:rsidR="00973A1D" w:rsidRPr="00E479EE" w:rsidRDefault="00157820" w:rsidP="004C62EE">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BA52A7E"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5BF6DF" w14:textId="77777777" w:rsidR="00973A1D" w:rsidRPr="00E479EE" w:rsidRDefault="00973A1D" w:rsidP="004C62EE">
            <w:pPr>
              <w:tabs>
                <w:tab w:val="left" w:pos="720"/>
              </w:tabs>
              <w:jc w:val="center"/>
              <w:rPr>
                <w:rFonts w:ascii="National Book" w:hAnsi="National Book" w:cs="Arial"/>
                <w:color w:val="002060"/>
                <w:sz w:val="20"/>
                <w:szCs w:val="20"/>
              </w:rPr>
            </w:pPr>
          </w:p>
        </w:tc>
        <w:tc>
          <w:tcPr>
            <w:tcW w:w="4657" w:type="dxa"/>
            <w:tcBorders>
              <w:top w:val="single" w:sz="4" w:space="0" w:color="auto"/>
              <w:left w:val="single" w:sz="4" w:space="0" w:color="auto"/>
              <w:bottom w:val="single" w:sz="4" w:space="0" w:color="auto"/>
              <w:right w:val="single" w:sz="4" w:space="0" w:color="auto"/>
            </w:tcBorders>
            <w:vAlign w:val="center"/>
          </w:tcPr>
          <w:p w14:paraId="251A8D59" w14:textId="6BE36375" w:rsidR="00973A1D" w:rsidRPr="00E479EE" w:rsidRDefault="00157820" w:rsidP="004C62EE">
            <w:pPr>
              <w:tabs>
                <w:tab w:val="left" w:pos="720"/>
              </w:tabs>
              <w:rPr>
                <w:rFonts w:ascii="National Book" w:hAnsi="National Book" w:cs="Arial"/>
                <w:color w:val="002060"/>
                <w:sz w:val="20"/>
                <w:szCs w:val="20"/>
              </w:rPr>
            </w:pPr>
            <w:r>
              <w:rPr>
                <w:rFonts w:ascii="National Book" w:hAnsi="National Book" w:cs="Arial"/>
                <w:color w:val="002060"/>
                <w:sz w:val="20"/>
                <w:szCs w:val="20"/>
              </w:rPr>
              <w:t>If needed to reach minimum credit hour total</w:t>
            </w:r>
          </w:p>
        </w:tc>
      </w:tr>
      <w:tr w:rsidR="00973A1D" w:rsidRPr="00E479EE" w14:paraId="46BCA348" w14:textId="77777777" w:rsidTr="00E479EE">
        <w:trPr>
          <w:trHeight w:val="288"/>
        </w:trPr>
        <w:tc>
          <w:tcPr>
            <w:tcW w:w="4793" w:type="dxa"/>
            <w:tcBorders>
              <w:top w:val="single" w:sz="4" w:space="0" w:color="auto"/>
              <w:left w:val="single" w:sz="4" w:space="0" w:color="auto"/>
              <w:bottom w:val="single" w:sz="4" w:space="0" w:color="auto"/>
              <w:right w:val="single" w:sz="4" w:space="0" w:color="auto"/>
            </w:tcBorders>
            <w:vAlign w:val="center"/>
            <w:hideMark/>
          </w:tcPr>
          <w:p w14:paraId="43AEA56B" w14:textId="77777777" w:rsidR="00973A1D" w:rsidRPr="00E479EE" w:rsidRDefault="00973A1D" w:rsidP="004C62EE">
            <w:pPr>
              <w:tabs>
                <w:tab w:val="left" w:pos="720"/>
              </w:tabs>
              <w:rPr>
                <w:rFonts w:ascii="National Book" w:hAnsi="National Book" w:cs="Arial"/>
                <w:color w:val="002060"/>
                <w:sz w:val="20"/>
                <w:szCs w:val="20"/>
              </w:rPr>
            </w:pPr>
            <w:r w:rsidRPr="00E479EE">
              <w:rPr>
                <w:rFonts w:ascii="National Book" w:hAnsi="National Book" w:cs="Arial"/>
                <w:color w:val="002060"/>
                <w:sz w:val="20"/>
                <w:szCs w:val="20"/>
              </w:rPr>
              <w:t>Upper-Division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0CCFAB" w14:textId="0967B4B2" w:rsidR="00973A1D" w:rsidRPr="00E479EE" w:rsidRDefault="00D467B6"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5</w:t>
            </w:r>
          </w:p>
        </w:tc>
        <w:tc>
          <w:tcPr>
            <w:tcW w:w="810" w:type="dxa"/>
            <w:tcBorders>
              <w:top w:val="single" w:sz="4" w:space="0" w:color="auto"/>
              <w:left w:val="single" w:sz="4" w:space="0" w:color="auto"/>
              <w:bottom w:val="single" w:sz="4" w:space="0" w:color="auto"/>
              <w:right w:val="single" w:sz="4" w:space="0" w:color="auto"/>
            </w:tcBorders>
            <w:vAlign w:val="center"/>
            <w:hideMark/>
          </w:tcPr>
          <w:p w14:paraId="6C8785C5" w14:textId="77777777" w:rsidR="00973A1D" w:rsidRPr="00E479EE" w:rsidRDefault="00973A1D" w:rsidP="004C62EE">
            <w:pPr>
              <w:tabs>
                <w:tab w:val="left" w:pos="720"/>
              </w:tabs>
              <w:jc w:val="center"/>
              <w:rPr>
                <w:rFonts w:ascii="National Book" w:hAnsi="National Book" w:cs="Arial"/>
                <w:color w:val="002060"/>
                <w:sz w:val="20"/>
                <w:szCs w:val="20"/>
              </w:rPr>
            </w:pPr>
            <w:r w:rsidRPr="00E479EE">
              <w:rPr>
                <w:rFonts w:ascii="National Book" w:hAnsi="National Book" w:cs="Arial"/>
                <w:color w:val="002060"/>
                <w:sz w:val="20"/>
                <w:szCs w:val="20"/>
              </w:rPr>
              <w:t>■</w:t>
            </w:r>
          </w:p>
        </w:tc>
        <w:tc>
          <w:tcPr>
            <w:tcW w:w="4657" w:type="dxa"/>
            <w:tcBorders>
              <w:top w:val="single" w:sz="4" w:space="0" w:color="auto"/>
              <w:left w:val="single" w:sz="4" w:space="0" w:color="auto"/>
              <w:bottom w:val="single" w:sz="4" w:space="0" w:color="auto"/>
              <w:right w:val="single" w:sz="4" w:space="0" w:color="auto"/>
            </w:tcBorders>
            <w:vAlign w:val="center"/>
          </w:tcPr>
          <w:p w14:paraId="2623CEAE" w14:textId="47EE69B9" w:rsidR="00973A1D" w:rsidRPr="00E479EE" w:rsidRDefault="00973A1D" w:rsidP="004C62EE">
            <w:pPr>
              <w:tabs>
                <w:tab w:val="left" w:pos="720"/>
              </w:tabs>
              <w:rPr>
                <w:rFonts w:ascii="National Book" w:hAnsi="National Book" w:cs="Arial"/>
                <w:color w:val="002060"/>
                <w:sz w:val="20"/>
                <w:szCs w:val="20"/>
              </w:rPr>
            </w:pPr>
          </w:p>
        </w:tc>
      </w:tr>
      <w:tr w:rsidR="00973A1D" w:rsidRPr="00973A1D" w14:paraId="312C88E5" w14:textId="77777777" w:rsidTr="00E479EE">
        <w:trPr>
          <w:trHeight w:val="458"/>
        </w:trPr>
        <w:tc>
          <w:tcPr>
            <w:tcW w:w="109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A1F632D" w14:textId="03D2A382" w:rsidR="00973A1D" w:rsidRPr="00075FA6" w:rsidRDefault="00973A1D" w:rsidP="00075FA6">
            <w:pPr>
              <w:tabs>
                <w:tab w:val="left" w:pos="720"/>
              </w:tabs>
              <w:jc w:val="center"/>
              <w:rPr>
                <w:rFonts w:ascii="National Book" w:hAnsi="National Book" w:cs="Arial"/>
                <w:b/>
                <w:color w:val="FFFFFF" w:themeColor="background1"/>
                <w:sz w:val="22"/>
                <w:szCs w:val="22"/>
              </w:rPr>
            </w:pPr>
            <w:r w:rsidRPr="00E479EE">
              <w:rPr>
                <w:rFonts w:ascii="National Book" w:hAnsi="National Book" w:cs="Arial"/>
                <w:b/>
                <w:color w:val="FFFFFF" w:themeColor="background1"/>
                <w:sz w:val="22"/>
                <w:szCs w:val="22"/>
              </w:rPr>
              <w:t>12</w:t>
            </w:r>
            <w:r w:rsidR="00766806" w:rsidRPr="00E479EE">
              <w:rPr>
                <w:rFonts w:ascii="National Book" w:hAnsi="National Book" w:cs="Arial"/>
                <w:b/>
                <w:color w:val="FFFFFF" w:themeColor="background1"/>
                <w:sz w:val="22"/>
                <w:szCs w:val="22"/>
              </w:rPr>
              <w:t>0.5</w:t>
            </w:r>
            <w:r w:rsidRPr="00E479EE">
              <w:rPr>
                <w:rFonts w:ascii="National Book" w:hAnsi="National Book" w:cs="Arial"/>
                <w:b/>
                <w:color w:val="FFFFFF" w:themeColor="background1"/>
                <w:sz w:val="22"/>
                <w:szCs w:val="22"/>
              </w:rPr>
              <w:t xml:space="preserve"> Total Credit Hours to Graduate with the BRIT, including transfer coursework, from Kent State University</w:t>
            </w:r>
          </w:p>
        </w:tc>
      </w:tr>
    </w:tbl>
    <w:p w14:paraId="0F83087D" w14:textId="4CF6FAF2" w:rsidR="004D1F78" w:rsidRDefault="00BA603E" w:rsidP="00BA603E">
      <w:pPr>
        <w:tabs>
          <w:tab w:val="left" w:pos="5625"/>
        </w:tabs>
      </w:pPr>
      <w:r>
        <w:tab/>
      </w:r>
    </w:p>
    <w:p w14:paraId="6C940792" w14:textId="77777777" w:rsidR="00753623" w:rsidRPr="00973A1D" w:rsidRDefault="00753623" w:rsidP="00753623">
      <w:pPr>
        <w:rPr>
          <w:rFonts w:ascii="National Book" w:hAnsi="National Book" w:cs="Arial"/>
          <w:color w:val="002060"/>
          <w:sz w:val="20"/>
          <w:szCs w:val="20"/>
        </w:rPr>
      </w:pPr>
      <w:r w:rsidRPr="00973A1D">
        <w:rPr>
          <w:rFonts w:ascii="National Book" w:hAnsi="National Book" w:cs="Arial"/>
          <w:color w:val="002060"/>
          <w:sz w:val="20"/>
          <w:szCs w:val="20"/>
        </w:rPr>
        <w:t xml:space="preserve">@ Course may be taken at Columbus State Community College and transferred to Kent State. However, please be aware </w:t>
      </w:r>
      <w:hyperlink r:id="rId12" w:history="1">
        <w:r w:rsidRPr="00973A1D">
          <w:rPr>
            <w:rStyle w:val="Hyperlink"/>
            <w:rFonts w:ascii="National Book" w:hAnsi="National Book" w:cs="Arial"/>
            <w:sz w:val="20"/>
            <w:szCs w:val="20"/>
          </w:rPr>
          <w:t>of Kent State’s residence policy</w:t>
        </w:r>
      </w:hyperlink>
      <w:r w:rsidRPr="00973A1D">
        <w:rPr>
          <w:rFonts w:ascii="National Book" w:hAnsi="National Book" w:cs="Arial"/>
          <w:color w:val="002060"/>
          <w:sz w:val="20"/>
          <w:szCs w:val="20"/>
        </w:rPr>
        <w:t>, which can be found in the Kent State University Catalog.</w:t>
      </w:r>
      <w:r>
        <w:rPr>
          <w:rFonts w:ascii="National Book" w:hAnsi="National Book" w:cs="Arial"/>
          <w:color w:val="002060"/>
          <w:sz w:val="20"/>
          <w:szCs w:val="20"/>
        </w:rPr>
        <w:t xml:space="preserve"> </w:t>
      </w:r>
      <w:r w:rsidRPr="007C513A">
        <w:rPr>
          <w:rFonts w:ascii="National Book" w:hAnsi="National Book" w:cs="Arial"/>
          <w:color w:val="002060"/>
          <w:sz w:val="20"/>
          <w:szCs w:val="20"/>
        </w:rPr>
        <w:t>Once an associate degree is earned, additional courses taken at CSCC may not be eligible for financial aid. Please see Financial Aid for details.</w:t>
      </w:r>
    </w:p>
    <w:p w14:paraId="5DD5419B" w14:textId="77777777" w:rsidR="00152A35" w:rsidRDefault="00753623">
      <w:pPr>
        <w:rPr>
          <w:rFonts w:ascii="National Book" w:hAnsi="National Book" w:cs="Arial"/>
          <w:color w:val="002060"/>
          <w:sz w:val="20"/>
          <w:szCs w:val="20"/>
        </w:rPr>
      </w:pPr>
      <w:r w:rsidRPr="00973A1D">
        <w:rPr>
          <w:rFonts w:ascii="National Book" w:hAnsi="National Book" w:cs="Arial"/>
          <w:color w:val="002060"/>
          <w:sz w:val="20"/>
          <w:szCs w:val="20"/>
        </w:rPr>
        <w:t>* Minimum one course must be selected from the Humanities in Arts and Sciences (KHUM) area, and minimum one course must be selected from the Fine Arts (KFA) area.</w:t>
      </w:r>
    </w:p>
    <w:p w14:paraId="678F1FDA" w14:textId="77777777" w:rsidR="00075FA6" w:rsidRPr="00152A35" w:rsidRDefault="00075FA6">
      <w:pPr>
        <w:rPr>
          <w:rFonts w:ascii="National Book" w:hAnsi="National Book" w:cs="Arial"/>
          <w:color w:val="002060"/>
          <w:sz w:val="20"/>
          <w:szCs w:val="20"/>
        </w:rPr>
      </w:pPr>
    </w:p>
    <w:p w14:paraId="006B39CF" w14:textId="5D3050A7" w:rsidR="00152A35" w:rsidRDefault="00152A35" w:rsidP="00152A35">
      <w:pPr>
        <w:pStyle w:val="Heading1"/>
        <w:jc w:val="left"/>
      </w:pPr>
      <w:r>
        <w:t>Graduation Requirements</w:t>
      </w:r>
    </w:p>
    <w:p w14:paraId="05F8082F" w14:textId="77777777" w:rsidR="00075FA6" w:rsidRPr="00075FA6" w:rsidRDefault="00075FA6" w:rsidP="00075FA6"/>
    <w:p w14:paraId="7A4C2733" w14:textId="19A22BA5" w:rsidR="00753623" w:rsidRPr="00973A1D" w:rsidRDefault="00753623" w:rsidP="00753623">
      <w:pPr>
        <w:rPr>
          <w:rFonts w:ascii="National Book" w:hAnsi="National Book" w:cs="Arial"/>
          <w:color w:val="002060"/>
        </w:rPr>
      </w:pPr>
      <w:r w:rsidRPr="00973A1D">
        <w:rPr>
          <w:rFonts w:ascii="National Book" w:hAnsi="National Book" w:cs="Arial"/>
          <w:color w:val="002060"/>
        </w:rPr>
        <w:t>Requirements to graduate with the BRIT degree program: To graduate, students must have minimum 120 credit</w:t>
      </w:r>
      <w:r>
        <w:rPr>
          <w:rFonts w:ascii="National Book" w:hAnsi="National Book" w:cs="Arial"/>
          <w:color w:val="002060"/>
        </w:rPr>
        <w:t xml:space="preserve"> </w:t>
      </w:r>
      <w:r w:rsidRPr="00973A1D">
        <w:rPr>
          <w:rFonts w:ascii="National Book" w:hAnsi="National Book" w:cs="Arial"/>
          <w:color w:val="002060"/>
        </w:rPr>
        <w:t>hours, 39 upper-division credit hours of coursework, a minimum 2.75</w:t>
      </w:r>
      <w:r w:rsidR="00685239">
        <w:rPr>
          <w:rFonts w:ascii="National Book" w:hAnsi="National Book" w:cs="Arial"/>
          <w:color w:val="002060"/>
        </w:rPr>
        <w:t>0</w:t>
      </w:r>
      <w:r w:rsidRPr="00973A1D">
        <w:rPr>
          <w:rFonts w:ascii="National Book" w:hAnsi="National Book" w:cs="Arial"/>
          <w:color w:val="002060"/>
        </w:rPr>
        <w:t xml:space="preserve"> major GPA and minimum 2.0</w:t>
      </w:r>
      <w:r w:rsidR="00685239">
        <w:rPr>
          <w:rFonts w:ascii="National Book" w:hAnsi="National Book" w:cs="Arial"/>
          <w:color w:val="002060"/>
        </w:rPr>
        <w:t>0</w:t>
      </w:r>
      <w:r w:rsidRPr="00973A1D">
        <w:rPr>
          <w:rFonts w:ascii="National Book" w:hAnsi="National Book" w:cs="Arial"/>
          <w:color w:val="002060"/>
        </w:rPr>
        <w:t>0 cumulative GPA. They must also fulfill an approved experiential learning experience</w:t>
      </w:r>
      <w:r w:rsidR="00C621D6">
        <w:rPr>
          <w:rFonts w:ascii="National Book" w:hAnsi="National Book" w:cs="Arial"/>
          <w:color w:val="002060"/>
        </w:rPr>
        <w:t xml:space="preserve"> and</w:t>
      </w:r>
      <w:r w:rsidRPr="00973A1D">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3" w:history="1">
        <w:r w:rsidRPr="00973A1D">
          <w:rPr>
            <w:rStyle w:val="Hyperlink"/>
            <w:rFonts w:ascii="National Book" w:hAnsi="National Book" w:cs="Arial"/>
          </w:rPr>
          <w:t>www.kent.edu/catalog</w:t>
        </w:r>
      </w:hyperlink>
      <w:r w:rsidRPr="00973A1D">
        <w:rPr>
          <w:rFonts w:ascii="National Book" w:hAnsi="National Book" w:cs="Arial"/>
          <w:color w:val="002060"/>
        </w:rPr>
        <w:t>).</w:t>
      </w:r>
    </w:p>
    <w:p w14:paraId="5688CE9B" w14:textId="77777777" w:rsidR="00753623" w:rsidRPr="00973A1D" w:rsidRDefault="00753623" w:rsidP="00753623">
      <w:pPr>
        <w:rPr>
          <w:rFonts w:ascii="National Book" w:hAnsi="National Book" w:cs="Arial"/>
          <w:color w:val="002060"/>
        </w:rPr>
      </w:pPr>
    </w:p>
    <w:p w14:paraId="596AEC8B" w14:textId="77777777" w:rsidR="00753623" w:rsidRPr="00973A1D" w:rsidRDefault="00753623" w:rsidP="00753623">
      <w:pPr>
        <w:rPr>
          <w:rFonts w:ascii="National Book" w:hAnsi="National Book" w:cs="Arial"/>
          <w:color w:val="002060"/>
        </w:rPr>
      </w:pPr>
      <w:r w:rsidRPr="00973A1D">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6018156" w14:textId="77777777" w:rsidR="00753623" w:rsidRPr="00973A1D" w:rsidRDefault="00753623" w:rsidP="00753623">
      <w:pPr>
        <w:rPr>
          <w:rFonts w:ascii="National Book" w:hAnsi="National Book" w:cs="Arial"/>
          <w:color w:val="002060"/>
        </w:rPr>
      </w:pPr>
    </w:p>
    <w:p w14:paraId="32CBAF36" w14:textId="77777777" w:rsidR="00753623" w:rsidRPr="00973A1D" w:rsidRDefault="00753623" w:rsidP="00753623">
      <w:pPr>
        <w:rPr>
          <w:rFonts w:ascii="National Book" w:hAnsi="National Book" w:cs="Arial"/>
          <w:color w:val="002060"/>
        </w:rPr>
      </w:pPr>
      <w:r w:rsidRPr="00973A1D">
        <w:rPr>
          <w:rFonts w:ascii="National Book" w:hAnsi="National Book" w:cs="Arial"/>
          <w:color w:val="002060"/>
        </w:rPr>
        <w:t xml:space="preserve">It is recommended that students intending to pursue the </w:t>
      </w:r>
      <w:bookmarkStart w:id="2" w:name="_Hlk48134974"/>
      <w:r w:rsidRPr="00973A1D">
        <w:rPr>
          <w:rFonts w:ascii="National Book" w:hAnsi="National Book" w:cs="Arial"/>
          <w:color w:val="002060"/>
        </w:rPr>
        <w:t>Bachelor of Radiologic and Imaging Sciences Technology degree</w:t>
      </w:r>
      <w:bookmarkEnd w:id="2"/>
      <w:r w:rsidRPr="00973A1D">
        <w:rPr>
          <w:rFonts w:ascii="National Book" w:hAnsi="National Book" w:cs="Arial"/>
          <w:color w:val="002060"/>
        </w:rPr>
        <w:t xml:space="preserve"> through Kent State University consult with academic advisors at both Columbus State Community College and Kent State University.</w:t>
      </w:r>
    </w:p>
    <w:p w14:paraId="4B0D84E8" w14:textId="77777777" w:rsidR="00753623" w:rsidRDefault="00753623" w:rsidP="00753623">
      <w:pPr>
        <w:rPr>
          <w:rFonts w:ascii="National Bold Italic" w:hAnsi="National Bold Italic"/>
          <w:b/>
          <w:color w:val="1F3864" w:themeColor="accent1" w:themeShade="80"/>
          <w:sz w:val="32"/>
          <w:szCs w:val="16"/>
        </w:rPr>
      </w:pPr>
    </w:p>
    <w:p w14:paraId="3B32DE42" w14:textId="757190A5" w:rsidR="00167AE6" w:rsidRDefault="00E479EE" w:rsidP="00753623">
      <w:pPr>
        <w:rPr>
          <w:rFonts w:ascii="National Bold Italic" w:hAnsi="National Bold Italic"/>
          <w:b/>
          <w:color w:val="1F3864" w:themeColor="accent1" w:themeShade="80"/>
          <w:sz w:val="32"/>
          <w:szCs w:val="16"/>
        </w:rPr>
      </w:pPr>
      <w:r>
        <w:rPr>
          <w:rFonts w:ascii="National Bold Italic" w:hAnsi="National Bold Italic"/>
          <w:b/>
          <w:color w:val="1F3864" w:themeColor="accent1" w:themeShade="80"/>
          <w:sz w:val="32"/>
          <w:szCs w:val="16"/>
        </w:rPr>
        <w:br w:type="page"/>
      </w:r>
    </w:p>
    <w:p w14:paraId="20B5681D" w14:textId="77777777" w:rsidR="00167AE6" w:rsidRDefault="00167AE6" w:rsidP="00753623">
      <w:pPr>
        <w:rPr>
          <w:rFonts w:ascii="National Bold Italic" w:hAnsi="National Bold Italic"/>
          <w:b/>
          <w:color w:val="1F3864" w:themeColor="accent1" w:themeShade="80"/>
          <w:sz w:val="32"/>
          <w:szCs w:val="16"/>
        </w:rPr>
      </w:pPr>
    </w:p>
    <w:p w14:paraId="4FC3B6AB" w14:textId="5587BCE1" w:rsidR="00034947" w:rsidRPr="00075FA6" w:rsidRDefault="00034947" w:rsidP="00034947">
      <w:pPr>
        <w:rPr>
          <w:rFonts w:ascii="National Black" w:hAnsi="National Black"/>
          <w:b/>
          <w:color w:val="1F3864" w:themeColor="accent1" w:themeShade="80"/>
          <w:sz w:val="36"/>
          <w:szCs w:val="36"/>
        </w:rPr>
      </w:pPr>
      <w:r w:rsidRPr="00075FA6">
        <w:rPr>
          <w:rFonts w:ascii="National Black" w:hAnsi="National Black"/>
          <w:b/>
          <w:color w:val="1F3864" w:themeColor="accent1" w:themeShade="80"/>
          <w:sz w:val="36"/>
          <w:szCs w:val="36"/>
        </w:rPr>
        <w:t>Contact Information</w:t>
      </w:r>
    </w:p>
    <w:p w14:paraId="243201F3" w14:textId="77777777" w:rsidR="00F03100" w:rsidRDefault="00F03100" w:rsidP="00F03100">
      <w:pPr>
        <w:rPr>
          <w:rFonts w:ascii="National Bold Italic" w:hAnsi="National Bold Italic"/>
          <w:b/>
          <w:color w:val="1F3864" w:themeColor="accent1" w:themeShade="80"/>
          <w:sz w:val="28"/>
          <w:szCs w:val="14"/>
        </w:rPr>
      </w:pPr>
    </w:p>
    <w:p w14:paraId="4C3862A1" w14:textId="6E3D2925" w:rsidR="00F03100" w:rsidRDefault="00F03100" w:rsidP="00F03100">
      <w:pPr>
        <w:rPr>
          <w:rFonts w:ascii="National Book" w:hAnsi="National Book"/>
          <w:bCs/>
          <w:color w:val="1F3864" w:themeColor="accent1" w:themeShade="80"/>
        </w:rPr>
      </w:pPr>
      <w:r w:rsidRPr="00515093">
        <w:rPr>
          <w:rFonts w:ascii="National Bold Italic" w:hAnsi="National Bold Italic"/>
          <w:b/>
          <w:color w:val="1F3864" w:themeColor="accent1" w:themeShade="80"/>
          <w:sz w:val="28"/>
          <w:szCs w:val="14"/>
        </w:rPr>
        <w:t>Columbus State Community College</w:t>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2A2C9B4C" w14:textId="77777777" w:rsidR="00F03100" w:rsidRDefault="00F03100" w:rsidP="00F03100">
      <w:pPr>
        <w:rPr>
          <w:rFonts w:ascii="National Bold Italic" w:hAnsi="National Bold Italic"/>
          <w:b/>
          <w:color w:val="1F3864" w:themeColor="accent1" w:themeShade="80"/>
          <w:sz w:val="32"/>
          <w:szCs w:val="16"/>
        </w:rPr>
      </w:pPr>
    </w:p>
    <w:p w14:paraId="17153F70" w14:textId="23DACFE6" w:rsidR="00034947" w:rsidRPr="00985EF8" w:rsidRDefault="00F03100" w:rsidP="00F03100">
      <w:pPr>
        <w:rPr>
          <w:rFonts w:ascii="National Book" w:hAnsi="National Book"/>
          <w:b/>
          <w:color w:val="1F3864" w:themeColor="accent1" w:themeShade="80"/>
          <w:sz w:val="32"/>
          <w:szCs w:val="16"/>
        </w:rPr>
      </w:pPr>
      <w:r w:rsidRPr="00515093">
        <w:rPr>
          <w:rFonts w:ascii="National Bold Italic" w:hAnsi="National Bold Italic"/>
          <w:b/>
          <w:color w:val="1F3864" w:themeColor="accent1" w:themeShade="80"/>
          <w:sz w:val="28"/>
          <w:szCs w:val="14"/>
        </w:rPr>
        <w:t>Kent State</w:t>
      </w:r>
      <w:r w:rsidRPr="00515093">
        <w:rPr>
          <w:rFonts w:ascii="National Book" w:hAnsi="National Book"/>
          <w:bCs/>
          <w:color w:val="1F3864" w:themeColor="accent1" w:themeShade="80"/>
        </w:rPr>
        <w:t xml:space="preserve"> </w:t>
      </w:r>
      <w:r w:rsidRPr="00515093">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p>
    <w:p w14:paraId="252F660F" w14:textId="77777777" w:rsidR="00034947" w:rsidRPr="00985EF8" w:rsidRDefault="00034947" w:rsidP="00034947">
      <w:pPr>
        <w:rPr>
          <w:rFonts w:ascii="National Regular Italic" w:hAnsi="National Regular Italic"/>
          <w:b/>
          <w:color w:val="1F3864" w:themeColor="accent1" w:themeShade="80"/>
          <w:szCs w:val="12"/>
        </w:rPr>
      </w:pPr>
    </w:p>
    <w:p w14:paraId="73C951D5" w14:textId="2F8ECD0C" w:rsidR="00167AE6" w:rsidRPr="00967C4D" w:rsidRDefault="00034947">
      <w:pPr>
        <w:rPr>
          <w:rFonts w:ascii="National Regular Italic" w:hAnsi="National Regular Italic"/>
          <w:b/>
          <w:color w:val="1F3864" w:themeColor="accent1" w:themeShade="80"/>
        </w:rPr>
      </w:pPr>
      <w:r w:rsidRPr="00967C4D">
        <w:rPr>
          <w:rFonts w:ascii="National Regular Italic" w:hAnsi="National Regular Italic"/>
          <w:b/>
          <w:color w:val="1F3864" w:themeColor="accent1" w:themeShade="80"/>
        </w:rPr>
        <w:t xml:space="preserve">Last Updated </w:t>
      </w:r>
      <w:r w:rsidR="00C621D6">
        <w:rPr>
          <w:rFonts w:ascii="National Regular Italic" w:hAnsi="National Regular Italic"/>
          <w:b/>
          <w:color w:val="1F3864" w:themeColor="accent1" w:themeShade="80"/>
        </w:rPr>
        <w:t>December</w:t>
      </w:r>
      <w:permStart w:id="1690921236" w:edGrp="everyone"/>
      <w:permEnd w:id="1690921236"/>
      <w:r w:rsidR="00324AD0">
        <w:rPr>
          <w:rFonts w:ascii="National Regular Italic" w:hAnsi="National Regular Italic"/>
          <w:b/>
          <w:color w:val="1F3864" w:themeColor="accent1" w:themeShade="80"/>
        </w:rPr>
        <w:t xml:space="preserve"> 2025</w:t>
      </w:r>
    </w:p>
    <w:sectPr w:rsidR="00167AE6" w:rsidRPr="00967C4D" w:rsidSect="00D258A3">
      <w:headerReference w:type="even" r:id="rId16"/>
      <w:headerReference w:type="default" r:id="rId17"/>
      <w:footerReference w:type="even" r:id="rId18"/>
      <w:footerReference w:type="default" r:id="rId19"/>
      <w:headerReference w:type="first" r:id="rId20"/>
      <w:footerReference w:type="first" r:id="rId21"/>
      <w:pgSz w:w="12240" w:h="15840"/>
      <w:pgMar w:top="15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D6801" w14:textId="77777777" w:rsidR="00DB2741" w:rsidRDefault="00DB2741" w:rsidP="004D1F78">
      <w:r>
        <w:separator/>
      </w:r>
    </w:p>
  </w:endnote>
  <w:endnote w:type="continuationSeparator" w:id="0">
    <w:p w14:paraId="75D37530" w14:textId="77777777" w:rsidR="00DB2741" w:rsidRDefault="00DB274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A7627" w14:textId="77777777" w:rsidR="00075FA6" w:rsidRDefault="00075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B5285" w14:textId="77777777" w:rsidR="00075FA6" w:rsidRDefault="00075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8C08A" w14:textId="77777777" w:rsidR="00075FA6" w:rsidRDefault="00075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8C925" w14:textId="77777777" w:rsidR="00DB2741" w:rsidRDefault="00DB2741" w:rsidP="004D1F78">
      <w:r>
        <w:separator/>
      </w:r>
    </w:p>
  </w:footnote>
  <w:footnote w:type="continuationSeparator" w:id="0">
    <w:p w14:paraId="2B3ADF87" w14:textId="77777777" w:rsidR="00DB2741" w:rsidRDefault="00DB2741"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C0475" w14:textId="77777777" w:rsidR="00075FA6" w:rsidRDefault="00075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64767" w14:textId="4D6F5920" w:rsidR="00075FA6" w:rsidRDefault="00075F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BA986" w14:textId="77777777" w:rsidR="00075FA6" w:rsidRDefault="00075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37645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63443040">
    <w:abstractNumId w:val="0"/>
  </w:num>
  <w:num w:numId="3" w16cid:durableId="6176890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ZuY3aVH9ChfW9ciLGAlNR0Qx2GsctKBVnKqbYT3tuHJnDPY91/0EHmRVXgDKsUUulkaJFP86KRLqCY/v+9pCLA==" w:salt="Z28UM00/q5sAKVujyp3V0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wFAE2rfHwtAAAA"/>
  </w:docVars>
  <w:rsids>
    <w:rsidRoot w:val="004D1F78"/>
    <w:rsid w:val="00005CA3"/>
    <w:rsid w:val="00020A91"/>
    <w:rsid w:val="00034947"/>
    <w:rsid w:val="00045260"/>
    <w:rsid w:val="00055200"/>
    <w:rsid w:val="0006410A"/>
    <w:rsid w:val="00075FA6"/>
    <w:rsid w:val="000A3DD2"/>
    <w:rsid w:val="000B59A1"/>
    <w:rsid w:val="000B6FD8"/>
    <w:rsid w:val="000C00D3"/>
    <w:rsid w:val="000C03C0"/>
    <w:rsid w:val="000E1C6C"/>
    <w:rsid w:val="001074F8"/>
    <w:rsid w:val="00114607"/>
    <w:rsid w:val="00126FF0"/>
    <w:rsid w:val="00141801"/>
    <w:rsid w:val="001449C2"/>
    <w:rsid w:val="00152A35"/>
    <w:rsid w:val="00157820"/>
    <w:rsid w:val="001661D5"/>
    <w:rsid w:val="00167AE6"/>
    <w:rsid w:val="0017235B"/>
    <w:rsid w:val="001C5066"/>
    <w:rsid w:val="001F18F0"/>
    <w:rsid w:val="0020464A"/>
    <w:rsid w:val="0021067A"/>
    <w:rsid w:val="002256B5"/>
    <w:rsid w:val="00226A0B"/>
    <w:rsid w:val="002624DD"/>
    <w:rsid w:val="0027472A"/>
    <w:rsid w:val="002876D7"/>
    <w:rsid w:val="00293A25"/>
    <w:rsid w:val="002B0928"/>
    <w:rsid w:val="002C57F2"/>
    <w:rsid w:val="002F2593"/>
    <w:rsid w:val="00313A0C"/>
    <w:rsid w:val="003160C8"/>
    <w:rsid w:val="00324AD0"/>
    <w:rsid w:val="00331DAC"/>
    <w:rsid w:val="00335B6F"/>
    <w:rsid w:val="003456A6"/>
    <w:rsid w:val="00365DB7"/>
    <w:rsid w:val="00372D8F"/>
    <w:rsid w:val="003756E5"/>
    <w:rsid w:val="00387F63"/>
    <w:rsid w:val="003E58BB"/>
    <w:rsid w:val="003F5AC7"/>
    <w:rsid w:val="00435DC8"/>
    <w:rsid w:val="004439FC"/>
    <w:rsid w:val="004B26FA"/>
    <w:rsid w:val="004B5EA1"/>
    <w:rsid w:val="004C0F76"/>
    <w:rsid w:val="004D1F78"/>
    <w:rsid w:val="004F01D3"/>
    <w:rsid w:val="005120F9"/>
    <w:rsid w:val="00553AE7"/>
    <w:rsid w:val="00554371"/>
    <w:rsid w:val="00556032"/>
    <w:rsid w:val="00566595"/>
    <w:rsid w:val="0057624D"/>
    <w:rsid w:val="0058748C"/>
    <w:rsid w:val="00602108"/>
    <w:rsid w:val="0063195E"/>
    <w:rsid w:val="00650646"/>
    <w:rsid w:val="00650F78"/>
    <w:rsid w:val="00651319"/>
    <w:rsid w:val="006517BC"/>
    <w:rsid w:val="00672614"/>
    <w:rsid w:val="00685239"/>
    <w:rsid w:val="006A037C"/>
    <w:rsid w:val="006A74CA"/>
    <w:rsid w:val="006B1036"/>
    <w:rsid w:val="00702D61"/>
    <w:rsid w:val="00716D88"/>
    <w:rsid w:val="00753623"/>
    <w:rsid w:val="00766806"/>
    <w:rsid w:val="007A32D7"/>
    <w:rsid w:val="007B2AAA"/>
    <w:rsid w:val="007C4066"/>
    <w:rsid w:val="007D1B8C"/>
    <w:rsid w:val="007D2B7E"/>
    <w:rsid w:val="007E36C0"/>
    <w:rsid w:val="007F1A32"/>
    <w:rsid w:val="00806988"/>
    <w:rsid w:val="0082050C"/>
    <w:rsid w:val="00833C75"/>
    <w:rsid w:val="00845B0A"/>
    <w:rsid w:val="00856C6C"/>
    <w:rsid w:val="00856D39"/>
    <w:rsid w:val="008658FA"/>
    <w:rsid w:val="00866009"/>
    <w:rsid w:val="008A2A27"/>
    <w:rsid w:val="008F38E4"/>
    <w:rsid w:val="009435F4"/>
    <w:rsid w:val="009462E0"/>
    <w:rsid w:val="00965C0D"/>
    <w:rsid w:val="00967C4D"/>
    <w:rsid w:val="00973A1D"/>
    <w:rsid w:val="00980FE0"/>
    <w:rsid w:val="0098236D"/>
    <w:rsid w:val="00985EF8"/>
    <w:rsid w:val="0099101F"/>
    <w:rsid w:val="009A12B7"/>
    <w:rsid w:val="009A40AC"/>
    <w:rsid w:val="009C165D"/>
    <w:rsid w:val="009E4A14"/>
    <w:rsid w:val="00A32E1F"/>
    <w:rsid w:val="00A34B65"/>
    <w:rsid w:val="00A36DC1"/>
    <w:rsid w:val="00A43684"/>
    <w:rsid w:val="00A470BA"/>
    <w:rsid w:val="00A827D9"/>
    <w:rsid w:val="00A92FCF"/>
    <w:rsid w:val="00B12142"/>
    <w:rsid w:val="00B43248"/>
    <w:rsid w:val="00B86EC7"/>
    <w:rsid w:val="00B96DE8"/>
    <w:rsid w:val="00BA603E"/>
    <w:rsid w:val="00BA7F49"/>
    <w:rsid w:val="00BB4C50"/>
    <w:rsid w:val="00BF241E"/>
    <w:rsid w:val="00C01837"/>
    <w:rsid w:val="00C07310"/>
    <w:rsid w:val="00C32708"/>
    <w:rsid w:val="00C516CE"/>
    <w:rsid w:val="00C621D6"/>
    <w:rsid w:val="00C63284"/>
    <w:rsid w:val="00C97DE8"/>
    <w:rsid w:val="00CA3E06"/>
    <w:rsid w:val="00CA72CF"/>
    <w:rsid w:val="00D05300"/>
    <w:rsid w:val="00D07720"/>
    <w:rsid w:val="00D12BF9"/>
    <w:rsid w:val="00D15473"/>
    <w:rsid w:val="00D258A3"/>
    <w:rsid w:val="00D467B6"/>
    <w:rsid w:val="00D637A6"/>
    <w:rsid w:val="00D6504D"/>
    <w:rsid w:val="00DA091A"/>
    <w:rsid w:val="00DB2741"/>
    <w:rsid w:val="00DD5D83"/>
    <w:rsid w:val="00E172DE"/>
    <w:rsid w:val="00E20D8D"/>
    <w:rsid w:val="00E2782E"/>
    <w:rsid w:val="00E35CB6"/>
    <w:rsid w:val="00E435FA"/>
    <w:rsid w:val="00E479EE"/>
    <w:rsid w:val="00E84971"/>
    <w:rsid w:val="00EB47DD"/>
    <w:rsid w:val="00EB7323"/>
    <w:rsid w:val="00EC0112"/>
    <w:rsid w:val="00ED30D6"/>
    <w:rsid w:val="00EF5F31"/>
    <w:rsid w:val="00F03100"/>
    <w:rsid w:val="00F126D3"/>
    <w:rsid w:val="00F3649F"/>
    <w:rsid w:val="00F44151"/>
    <w:rsid w:val="00F51A39"/>
    <w:rsid w:val="00F773A6"/>
    <w:rsid w:val="00F974E0"/>
    <w:rsid w:val="00FA5E76"/>
    <w:rsid w:val="00FB2C8C"/>
    <w:rsid w:val="00FC7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101F"/>
    <w:pPr>
      <w:jc w:val="center"/>
      <w:outlineLvl w:val="0"/>
    </w:pPr>
    <w:rPr>
      <w:rFonts w:ascii="National Black" w:hAnsi="National Black"/>
      <w:color w:val="1F3864" w:themeColor="accent1" w:themeShade="80"/>
      <w:sz w:val="36"/>
      <w:szCs w:val="36"/>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styleId="CommentReference">
    <w:name w:val="annotation reference"/>
    <w:basedOn w:val="DefaultParagraphFont"/>
    <w:uiPriority w:val="99"/>
    <w:semiHidden/>
    <w:unhideWhenUsed/>
    <w:rsid w:val="000E1C6C"/>
    <w:rPr>
      <w:sz w:val="16"/>
      <w:szCs w:val="16"/>
    </w:rPr>
  </w:style>
  <w:style w:type="paragraph" w:styleId="CommentText">
    <w:name w:val="annotation text"/>
    <w:basedOn w:val="Normal"/>
    <w:link w:val="CommentTextChar"/>
    <w:uiPriority w:val="99"/>
    <w:semiHidden/>
    <w:unhideWhenUsed/>
    <w:rsid w:val="000E1C6C"/>
    <w:rPr>
      <w:sz w:val="20"/>
      <w:szCs w:val="20"/>
    </w:rPr>
  </w:style>
  <w:style w:type="character" w:customStyle="1" w:styleId="CommentTextChar">
    <w:name w:val="Comment Text Char"/>
    <w:basedOn w:val="DefaultParagraphFont"/>
    <w:link w:val="CommentText"/>
    <w:uiPriority w:val="99"/>
    <w:semiHidden/>
    <w:rsid w:val="000E1C6C"/>
    <w:rPr>
      <w:sz w:val="20"/>
      <w:szCs w:val="20"/>
    </w:rPr>
  </w:style>
  <w:style w:type="paragraph" w:styleId="CommentSubject">
    <w:name w:val="annotation subject"/>
    <w:basedOn w:val="CommentText"/>
    <w:next w:val="CommentText"/>
    <w:link w:val="CommentSubjectChar"/>
    <w:uiPriority w:val="99"/>
    <w:semiHidden/>
    <w:unhideWhenUsed/>
    <w:rsid w:val="000E1C6C"/>
    <w:rPr>
      <w:b/>
      <w:bCs/>
    </w:rPr>
  </w:style>
  <w:style w:type="character" w:customStyle="1" w:styleId="CommentSubjectChar">
    <w:name w:val="Comment Subject Char"/>
    <w:basedOn w:val="CommentTextChar"/>
    <w:link w:val="CommentSubject"/>
    <w:uiPriority w:val="99"/>
    <w:semiHidden/>
    <w:rsid w:val="000E1C6C"/>
    <w:rPr>
      <w:b/>
      <w:bCs/>
      <w:sz w:val="20"/>
      <w:szCs w:val="20"/>
    </w:rPr>
  </w:style>
  <w:style w:type="character" w:customStyle="1" w:styleId="Heading1Char">
    <w:name w:val="Heading 1 Char"/>
    <w:basedOn w:val="DefaultParagraphFont"/>
    <w:link w:val="Heading1"/>
    <w:uiPriority w:val="9"/>
    <w:rsid w:val="0099101F"/>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78F6EB-8F2D-4599-873F-EB8EE080E04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3.xml><?xml version="1.0" encoding="utf-8"?>
<ds:datastoreItem xmlns:ds="http://schemas.openxmlformats.org/officeDocument/2006/customXml" ds:itemID="{B4AA0630-EF54-4676-B4D1-1135E61610EA}">
  <ds:schemaRefs>
    <ds:schemaRef ds:uri="http://schemas.microsoft.com/sharepoint/v3/contenttype/forms"/>
  </ds:schemaRefs>
</ds:datastoreItem>
</file>

<file path=customXml/itemProps4.xml><?xml version="1.0" encoding="utf-8"?>
<ds:datastoreItem xmlns:ds="http://schemas.openxmlformats.org/officeDocument/2006/customXml" ds:itemID="{7011A15B-7964-44CC-A893-B32827A91A86}"/>
</file>

<file path=docProps/app.xml><?xml version="1.0" encoding="utf-8"?>
<Properties xmlns="http://schemas.openxmlformats.org/officeDocument/2006/extended-properties" xmlns:vt="http://schemas.openxmlformats.org/officeDocument/2006/docPropsVTypes">
  <Template>Normal</Template>
  <TotalTime>72</TotalTime>
  <Pages>4</Pages>
  <Words>1066</Words>
  <Characters>5997</Characters>
  <Application>Microsoft Office Word</Application>
  <DocSecurity>8</DocSecurity>
  <Lines>31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1</cp:revision>
  <cp:lastPrinted>2021-07-19T11:56:00Z</cp:lastPrinted>
  <dcterms:created xsi:type="dcterms:W3CDTF">2024-01-03T17:44:00Z</dcterms:created>
  <dcterms:modified xsi:type="dcterms:W3CDTF">2025-12-0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